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37984E" w14:textId="31836508" w:rsidR="008D1DB1" w:rsidRPr="005C0D3E" w:rsidRDefault="00BB51BF" w:rsidP="00E96C4F">
      <w:pPr>
        <w:pStyle w:val="Heading1"/>
      </w:pPr>
      <w:r w:rsidRPr="005C0D3E">
        <w:t>Natural Resources Initiative: Stream 1 – Driver Projects</w:t>
      </w:r>
      <w:r w:rsidR="001F4595" w:rsidRPr="005C0D3E">
        <w:t xml:space="preserve"> </w:t>
      </w:r>
      <w:r w:rsidR="00393BB6" w:rsidRPr="005C0D3E">
        <w:rPr>
          <w:bCs/>
        </w:rPr>
        <w:t>Letter of Intent</w:t>
      </w:r>
    </w:p>
    <w:p w14:paraId="65DAD042" w14:textId="77777777" w:rsidR="008D1DB1" w:rsidRPr="005C0D3E" w:rsidRDefault="008D1DB1" w:rsidP="0079408A">
      <w:pPr>
        <w:rPr>
          <w:rFonts w:eastAsia="Times New Roman" w:cs="Arial"/>
          <w:b/>
          <w:bCs/>
          <w:sz w:val="20"/>
          <w:szCs w:val="20"/>
          <w:lang w:val="en-CA" w:eastAsia="en-CA"/>
        </w:rPr>
      </w:pPr>
    </w:p>
    <w:p w14:paraId="167471C9" w14:textId="77777777" w:rsidR="008D1DB1" w:rsidRPr="005C0D3E" w:rsidRDefault="008D1DB1" w:rsidP="005D37D6">
      <w:pPr>
        <w:pStyle w:val="Heading3"/>
      </w:pPr>
      <w:r w:rsidRPr="005C0D3E">
        <w:t>Appendix I – Project budget and co-funding summary</w:t>
      </w:r>
    </w:p>
    <w:p w14:paraId="0F32F8F3" w14:textId="77777777" w:rsidR="00315C85" w:rsidRPr="005C0D3E" w:rsidRDefault="00315C85" w:rsidP="00315C85"/>
    <w:p w14:paraId="772A5E3F" w14:textId="77777777" w:rsidR="00315C85" w:rsidRPr="005C0D3E" w:rsidRDefault="00315C85" w:rsidP="00315C85">
      <w:pPr>
        <w:pStyle w:val="ListParagraph"/>
        <w:numPr>
          <w:ilvl w:val="0"/>
          <w:numId w:val="21"/>
        </w:numPr>
        <w:ind w:left="426"/>
        <w:rPr>
          <w:rFonts w:cs="Arial"/>
          <w:b/>
          <w:szCs w:val="22"/>
        </w:rPr>
      </w:pPr>
      <w:r w:rsidRPr="005C0D3E">
        <w:rPr>
          <w:rFonts w:cs="Arial"/>
          <w:b/>
          <w:szCs w:val="22"/>
        </w:rPr>
        <w:t>Budget Summary</w:t>
      </w:r>
    </w:p>
    <w:p w14:paraId="2F6E8076" w14:textId="3A610681" w:rsidR="00315C85" w:rsidRPr="005C0D3E" w:rsidRDefault="00315C85" w:rsidP="00315C85">
      <w:pPr>
        <w:ind w:left="66"/>
        <w:rPr>
          <w:rFonts w:cs="Arial"/>
          <w:szCs w:val="22"/>
        </w:rPr>
      </w:pPr>
      <w:r w:rsidRPr="005C0D3E">
        <w:rPr>
          <w:rFonts w:cs="Arial"/>
          <w:szCs w:val="22"/>
        </w:rPr>
        <w:t>This budget is an estimate only.</w:t>
      </w:r>
      <w:r w:rsidR="003A66BF" w:rsidRPr="005C0D3E">
        <w:rPr>
          <w:rFonts w:cs="Arial"/>
          <w:szCs w:val="22"/>
        </w:rPr>
        <w:t xml:space="preserve"> Funding is for a </w:t>
      </w:r>
      <w:proofErr w:type="gramStart"/>
      <w:r w:rsidR="003A66BF" w:rsidRPr="005C0D3E">
        <w:rPr>
          <w:rFonts w:cs="Arial"/>
          <w:szCs w:val="22"/>
        </w:rPr>
        <w:t>term</w:t>
      </w:r>
      <w:proofErr w:type="gramEnd"/>
      <w:r w:rsidR="003A66BF" w:rsidRPr="005C0D3E">
        <w:rPr>
          <w:rFonts w:cs="Arial"/>
          <w:szCs w:val="22"/>
        </w:rPr>
        <w:t xml:space="preserve"> up to three years.</w:t>
      </w:r>
      <w:r w:rsidRPr="005C0D3E">
        <w:rPr>
          <w:rFonts w:cs="Arial"/>
          <w:szCs w:val="22"/>
        </w:rPr>
        <w:t xml:space="preserve"> An itemized budget will be required with the full proposal. </w:t>
      </w:r>
    </w:p>
    <w:p w14:paraId="3D430629" w14:textId="77777777" w:rsidR="00315C85" w:rsidRPr="005C0D3E" w:rsidRDefault="00315C85" w:rsidP="00315C85">
      <w:pPr>
        <w:ind w:left="66"/>
        <w:rPr>
          <w:rFonts w:cs="Arial"/>
          <w:szCs w:val="22"/>
        </w:rPr>
      </w:pP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1966"/>
        <w:gridCol w:w="1608"/>
        <w:gridCol w:w="1609"/>
        <w:gridCol w:w="1580"/>
        <w:gridCol w:w="2515"/>
      </w:tblGrid>
      <w:tr w:rsidR="00792EE4" w:rsidRPr="005C0D3E" w14:paraId="11410DC1" w14:textId="77777777" w:rsidTr="00001FA4">
        <w:tc>
          <w:tcPr>
            <w:tcW w:w="1966" w:type="dxa"/>
            <w:vAlign w:val="center"/>
          </w:tcPr>
          <w:p w14:paraId="4F501DD2" w14:textId="77777777" w:rsidR="00792EE4" w:rsidRPr="005C0D3E" w:rsidRDefault="00792EE4" w:rsidP="00913F2C">
            <w:pPr>
              <w:jc w:val="center"/>
              <w:rPr>
                <w:rFonts w:cs="Arial"/>
                <w:b/>
              </w:rPr>
            </w:pPr>
            <w:r w:rsidRPr="005C0D3E">
              <w:rPr>
                <w:rFonts w:cs="Arial"/>
                <w:b/>
                <w:szCs w:val="24"/>
              </w:rPr>
              <w:t>Project budget (CDN$)</w:t>
            </w:r>
          </w:p>
        </w:tc>
        <w:tc>
          <w:tcPr>
            <w:tcW w:w="1608" w:type="dxa"/>
            <w:vAlign w:val="center"/>
          </w:tcPr>
          <w:p w14:paraId="4F94F3B4" w14:textId="77777777" w:rsidR="00792EE4" w:rsidRPr="005C0D3E" w:rsidRDefault="00792EE4" w:rsidP="00913F2C">
            <w:pPr>
              <w:jc w:val="center"/>
              <w:rPr>
                <w:rFonts w:cs="Arial"/>
                <w:b/>
              </w:rPr>
            </w:pPr>
            <w:r w:rsidRPr="005C0D3E">
              <w:rPr>
                <w:rFonts w:cs="Arial"/>
                <w:b/>
                <w:szCs w:val="24"/>
              </w:rPr>
              <w:t>Year 1</w:t>
            </w:r>
          </w:p>
        </w:tc>
        <w:tc>
          <w:tcPr>
            <w:tcW w:w="1609" w:type="dxa"/>
            <w:vAlign w:val="center"/>
          </w:tcPr>
          <w:p w14:paraId="2056283E" w14:textId="77777777" w:rsidR="00792EE4" w:rsidRPr="005C0D3E" w:rsidRDefault="00792EE4" w:rsidP="00913F2C">
            <w:pPr>
              <w:jc w:val="center"/>
              <w:rPr>
                <w:rFonts w:cs="Arial"/>
                <w:b/>
              </w:rPr>
            </w:pPr>
            <w:r w:rsidRPr="005C0D3E">
              <w:rPr>
                <w:rFonts w:cs="Arial"/>
                <w:b/>
                <w:szCs w:val="24"/>
              </w:rPr>
              <w:t>Year 2</w:t>
            </w:r>
          </w:p>
        </w:tc>
        <w:tc>
          <w:tcPr>
            <w:tcW w:w="1580" w:type="dxa"/>
            <w:vAlign w:val="center"/>
          </w:tcPr>
          <w:p w14:paraId="638FA846" w14:textId="6AEAFC7C" w:rsidR="00792EE4" w:rsidRPr="005C0D3E" w:rsidRDefault="00792EE4" w:rsidP="00792EE4">
            <w:pPr>
              <w:jc w:val="center"/>
              <w:rPr>
                <w:rFonts w:cs="Arial"/>
                <w:b/>
              </w:rPr>
            </w:pPr>
            <w:r w:rsidRPr="005C0D3E">
              <w:rPr>
                <w:rFonts w:cs="Arial"/>
                <w:b/>
              </w:rPr>
              <w:t>Year 3</w:t>
            </w:r>
          </w:p>
        </w:tc>
        <w:tc>
          <w:tcPr>
            <w:tcW w:w="2515" w:type="dxa"/>
            <w:vAlign w:val="center"/>
          </w:tcPr>
          <w:p w14:paraId="2452A2EC" w14:textId="348EB598" w:rsidR="00792EE4" w:rsidRPr="005C0D3E" w:rsidRDefault="00792EE4" w:rsidP="00913F2C">
            <w:pPr>
              <w:jc w:val="center"/>
              <w:rPr>
                <w:rFonts w:cs="Arial"/>
                <w:b/>
              </w:rPr>
            </w:pPr>
            <w:r w:rsidRPr="005C0D3E">
              <w:rPr>
                <w:rFonts w:cs="Arial"/>
                <w:b/>
                <w:szCs w:val="24"/>
              </w:rPr>
              <w:t>Total/Activity</w:t>
            </w:r>
          </w:p>
        </w:tc>
      </w:tr>
      <w:tr w:rsidR="00792EE4" w:rsidRPr="005C0D3E" w14:paraId="780EB9BC" w14:textId="77777777" w:rsidTr="001C545A">
        <w:tc>
          <w:tcPr>
            <w:tcW w:w="1966" w:type="dxa"/>
          </w:tcPr>
          <w:p w14:paraId="07B96CAC" w14:textId="1169253E" w:rsidR="00792EE4" w:rsidRPr="005C0D3E" w:rsidRDefault="00792EE4" w:rsidP="00913F2C">
            <w:pPr>
              <w:rPr>
                <w:rFonts w:cs="Arial"/>
              </w:rPr>
            </w:pPr>
            <w:r w:rsidRPr="005C0D3E">
              <w:rPr>
                <w:rFonts w:cs="Arial"/>
                <w:szCs w:val="24"/>
              </w:rPr>
              <w:t>Activity 1: Insert Name</w:t>
            </w:r>
          </w:p>
        </w:tc>
        <w:tc>
          <w:tcPr>
            <w:tcW w:w="1608" w:type="dxa"/>
          </w:tcPr>
          <w:p w14:paraId="6F8AC7DE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609" w:type="dxa"/>
          </w:tcPr>
          <w:p w14:paraId="3A227121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580" w:type="dxa"/>
          </w:tcPr>
          <w:p w14:paraId="588F0006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2515" w:type="dxa"/>
          </w:tcPr>
          <w:p w14:paraId="565AE4F7" w14:textId="711F4B0C" w:rsidR="00792EE4" w:rsidRPr="005C0D3E" w:rsidRDefault="00792EE4" w:rsidP="00913F2C">
            <w:pPr>
              <w:rPr>
                <w:rFonts w:cs="Arial"/>
              </w:rPr>
            </w:pPr>
          </w:p>
        </w:tc>
      </w:tr>
      <w:tr w:rsidR="00792EE4" w:rsidRPr="005C0D3E" w14:paraId="67705E2C" w14:textId="77777777" w:rsidTr="006A4253">
        <w:tc>
          <w:tcPr>
            <w:tcW w:w="1966" w:type="dxa"/>
          </w:tcPr>
          <w:p w14:paraId="67F8519D" w14:textId="548F9AD7" w:rsidR="00792EE4" w:rsidRPr="005C0D3E" w:rsidRDefault="00792EE4" w:rsidP="00913F2C">
            <w:pPr>
              <w:rPr>
                <w:rFonts w:cs="Arial"/>
              </w:rPr>
            </w:pPr>
            <w:r w:rsidRPr="005C0D3E">
              <w:rPr>
                <w:rFonts w:cs="Arial"/>
                <w:szCs w:val="24"/>
              </w:rPr>
              <w:t>Activity 2: Insert Name</w:t>
            </w:r>
          </w:p>
        </w:tc>
        <w:tc>
          <w:tcPr>
            <w:tcW w:w="1608" w:type="dxa"/>
          </w:tcPr>
          <w:p w14:paraId="3C5FD8AA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609" w:type="dxa"/>
          </w:tcPr>
          <w:p w14:paraId="4407C96D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580" w:type="dxa"/>
          </w:tcPr>
          <w:p w14:paraId="3B4E7C24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2515" w:type="dxa"/>
          </w:tcPr>
          <w:p w14:paraId="79C72200" w14:textId="0C0F2015" w:rsidR="00792EE4" w:rsidRPr="005C0D3E" w:rsidRDefault="00792EE4" w:rsidP="00913F2C">
            <w:pPr>
              <w:rPr>
                <w:rFonts w:cs="Arial"/>
              </w:rPr>
            </w:pPr>
          </w:p>
        </w:tc>
      </w:tr>
      <w:tr w:rsidR="00792EE4" w:rsidRPr="005C0D3E" w14:paraId="23218130" w14:textId="77777777" w:rsidTr="006A4253">
        <w:tc>
          <w:tcPr>
            <w:tcW w:w="1966" w:type="dxa"/>
          </w:tcPr>
          <w:p w14:paraId="5CD9A7B5" w14:textId="243414A8" w:rsidR="00792EE4" w:rsidRPr="005C0D3E" w:rsidRDefault="00792EE4" w:rsidP="00913F2C">
            <w:pPr>
              <w:rPr>
                <w:rFonts w:cs="Arial"/>
              </w:rPr>
            </w:pPr>
            <w:r w:rsidRPr="005C0D3E">
              <w:rPr>
                <w:rFonts w:cs="Arial"/>
                <w:szCs w:val="24"/>
              </w:rPr>
              <w:t>Activity 3: Insert Name</w:t>
            </w:r>
          </w:p>
        </w:tc>
        <w:tc>
          <w:tcPr>
            <w:tcW w:w="1608" w:type="dxa"/>
          </w:tcPr>
          <w:p w14:paraId="2503AFE9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609" w:type="dxa"/>
          </w:tcPr>
          <w:p w14:paraId="1980395D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580" w:type="dxa"/>
          </w:tcPr>
          <w:p w14:paraId="1A945222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2515" w:type="dxa"/>
          </w:tcPr>
          <w:p w14:paraId="672575B5" w14:textId="2827D147" w:rsidR="00792EE4" w:rsidRPr="005C0D3E" w:rsidRDefault="00792EE4" w:rsidP="00913F2C">
            <w:pPr>
              <w:rPr>
                <w:rFonts w:cs="Arial"/>
              </w:rPr>
            </w:pPr>
          </w:p>
        </w:tc>
      </w:tr>
      <w:tr w:rsidR="00792EE4" w:rsidRPr="005C0D3E" w14:paraId="47D91391" w14:textId="77777777" w:rsidTr="006A4253">
        <w:tc>
          <w:tcPr>
            <w:tcW w:w="1966" w:type="dxa"/>
          </w:tcPr>
          <w:p w14:paraId="5765DF82" w14:textId="7D092FBE" w:rsidR="00792EE4" w:rsidRPr="005C0D3E" w:rsidRDefault="00792EE4" w:rsidP="00913F2C">
            <w:pPr>
              <w:rPr>
                <w:rFonts w:cs="Arial"/>
              </w:rPr>
            </w:pPr>
            <w:r w:rsidRPr="005C0D3E">
              <w:rPr>
                <w:rFonts w:cs="Arial"/>
                <w:szCs w:val="24"/>
              </w:rPr>
              <w:t>Activity 4: Insert Name</w:t>
            </w:r>
          </w:p>
        </w:tc>
        <w:tc>
          <w:tcPr>
            <w:tcW w:w="1608" w:type="dxa"/>
          </w:tcPr>
          <w:p w14:paraId="7A3C6C98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609" w:type="dxa"/>
          </w:tcPr>
          <w:p w14:paraId="7B1EF269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580" w:type="dxa"/>
          </w:tcPr>
          <w:p w14:paraId="6833714B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2515" w:type="dxa"/>
          </w:tcPr>
          <w:p w14:paraId="6D469543" w14:textId="136D6E76" w:rsidR="00792EE4" w:rsidRPr="005C0D3E" w:rsidRDefault="00792EE4" w:rsidP="00913F2C">
            <w:pPr>
              <w:rPr>
                <w:rFonts w:cs="Arial"/>
              </w:rPr>
            </w:pPr>
          </w:p>
        </w:tc>
      </w:tr>
      <w:tr w:rsidR="00792EE4" w:rsidRPr="005C0D3E" w14:paraId="243A41A6" w14:textId="77777777" w:rsidTr="006A4253">
        <w:tc>
          <w:tcPr>
            <w:tcW w:w="1966" w:type="dxa"/>
          </w:tcPr>
          <w:p w14:paraId="6DD06EA0" w14:textId="2431667E" w:rsidR="00792EE4" w:rsidRPr="005C0D3E" w:rsidRDefault="00792EE4" w:rsidP="00913F2C">
            <w:pPr>
              <w:rPr>
                <w:rFonts w:cs="Arial"/>
              </w:rPr>
            </w:pPr>
            <w:r w:rsidRPr="005C0D3E">
              <w:rPr>
                <w:rFonts w:cs="Arial"/>
                <w:szCs w:val="24"/>
              </w:rPr>
              <w:t xml:space="preserve">Activity 5: Project Management </w:t>
            </w:r>
          </w:p>
        </w:tc>
        <w:tc>
          <w:tcPr>
            <w:tcW w:w="1608" w:type="dxa"/>
          </w:tcPr>
          <w:p w14:paraId="7030DEDE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609" w:type="dxa"/>
          </w:tcPr>
          <w:p w14:paraId="1DE2D679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580" w:type="dxa"/>
          </w:tcPr>
          <w:p w14:paraId="7102FC6A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2515" w:type="dxa"/>
          </w:tcPr>
          <w:p w14:paraId="224AA21F" w14:textId="36FF08D7" w:rsidR="00792EE4" w:rsidRPr="005C0D3E" w:rsidRDefault="00792EE4" w:rsidP="00913F2C">
            <w:pPr>
              <w:rPr>
                <w:rFonts w:cs="Arial"/>
              </w:rPr>
            </w:pPr>
          </w:p>
        </w:tc>
      </w:tr>
      <w:tr w:rsidR="00792EE4" w:rsidRPr="005C0D3E" w14:paraId="6573BC5B" w14:textId="77777777" w:rsidTr="006A4253">
        <w:tc>
          <w:tcPr>
            <w:tcW w:w="1966" w:type="dxa"/>
          </w:tcPr>
          <w:p w14:paraId="69F55498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608" w:type="dxa"/>
          </w:tcPr>
          <w:p w14:paraId="03BB3C84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609" w:type="dxa"/>
          </w:tcPr>
          <w:p w14:paraId="410D39A4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580" w:type="dxa"/>
          </w:tcPr>
          <w:p w14:paraId="4694E856" w14:textId="77777777" w:rsidR="00792EE4" w:rsidRPr="005C0D3E" w:rsidRDefault="00792EE4" w:rsidP="00913F2C">
            <w:pPr>
              <w:rPr>
                <w:rFonts w:cs="Arial"/>
                <w:b/>
              </w:rPr>
            </w:pPr>
          </w:p>
        </w:tc>
        <w:tc>
          <w:tcPr>
            <w:tcW w:w="2515" w:type="dxa"/>
          </w:tcPr>
          <w:p w14:paraId="3369306E" w14:textId="2996B940" w:rsidR="00792EE4" w:rsidRPr="005C0D3E" w:rsidRDefault="00792EE4" w:rsidP="006A4253">
            <w:pPr>
              <w:jc w:val="center"/>
              <w:rPr>
                <w:rFonts w:cs="Arial"/>
                <w:b/>
              </w:rPr>
            </w:pPr>
            <w:r w:rsidRPr="005C0D3E">
              <w:rPr>
                <w:rFonts w:cs="Arial"/>
                <w:b/>
                <w:szCs w:val="24"/>
              </w:rPr>
              <w:t>Total project</w:t>
            </w:r>
          </w:p>
        </w:tc>
      </w:tr>
      <w:tr w:rsidR="00792EE4" w:rsidRPr="005C0D3E" w14:paraId="2ACDB194" w14:textId="77777777" w:rsidTr="006A4253">
        <w:tc>
          <w:tcPr>
            <w:tcW w:w="1966" w:type="dxa"/>
          </w:tcPr>
          <w:p w14:paraId="240DEB71" w14:textId="77777777" w:rsidR="00792EE4" w:rsidRPr="005C0D3E" w:rsidRDefault="00792EE4" w:rsidP="006A4253">
            <w:pPr>
              <w:jc w:val="right"/>
              <w:rPr>
                <w:rFonts w:cs="Arial"/>
                <w:b/>
              </w:rPr>
            </w:pPr>
            <w:r w:rsidRPr="005C0D3E">
              <w:rPr>
                <w:rFonts w:cs="Arial"/>
                <w:b/>
                <w:szCs w:val="24"/>
              </w:rPr>
              <w:t xml:space="preserve">Total/Year </w:t>
            </w:r>
          </w:p>
        </w:tc>
        <w:tc>
          <w:tcPr>
            <w:tcW w:w="1608" w:type="dxa"/>
          </w:tcPr>
          <w:p w14:paraId="450E159B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609" w:type="dxa"/>
          </w:tcPr>
          <w:p w14:paraId="485FC70E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1580" w:type="dxa"/>
          </w:tcPr>
          <w:p w14:paraId="55FE851A" w14:textId="77777777" w:rsidR="00792EE4" w:rsidRPr="005C0D3E" w:rsidRDefault="00792EE4" w:rsidP="00913F2C">
            <w:pPr>
              <w:rPr>
                <w:rFonts w:cs="Arial"/>
              </w:rPr>
            </w:pPr>
          </w:p>
        </w:tc>
        <w:tc>
          <w:tcPr>
            <w:tcW w:w="2515" w:type="dxa"/>
          </w:tcPr>
          <w:p w14:paraId="1D644592" w14:textId="3ABBE9A0" w:rsidR="00792EE4" w:rsidRPr="005C0D3E" w:rsidRDefault="00792EE4" w:rsidP="00913F2C">
            <w:pPr>
              <w:rPr>
                <w:rFonts w:cs="Arial"/>
              </w:rPr>
            </w:pPr>
          </w:p>
        </w:tc>
      </w:tr>
    </w:tbl>
    <w:p w14:paraId="6B10B8ED" w14:textId="77777777" w:rsidR="00EA108E" w:rsidRPr="005C0D3E" w:rsidRDefault="00EA108E" w:rsidP="00EA108E">
      <w:pPr>
        <w:rPr>
          <w:rFonts w:cs="Arial"/>
          <w:szCs w:val="22"/>
        </w:rPr>
      </w:pPr>
    </w:p>
    <w:p w14:paraId="7AFA5BD7" w14:textId="77777777" w:rsidR="00E4063E" w:rsidRPr="005C0D3E" w:rsidRDefault="00E4063E" w:rsidP="00EA108E">
      <w:pPr>
        <w:rPr>
          <w:rFonts w:cs="Arial"/>
          <w:szCs w:val="22"/>
        </w:rPr>
      </w:pPr>
    </w:p>
    <w:p w14:paraId="780F8508" w14:textId="77777777" w:rsidR="00E4063E" w:rsidRPr="005C0D3E" w:rsidRDefault="00E4063E" w:rsidP="00EA108E">
      <w:pPr>
        <w:rPr>
          <w:rFonts w:cs="Arial"/>
          <w:szCs w:val="22"/>
        </w:rPr>
      </w:pPr>
    </w:p>
    <w:p w14:paraId="7DEA0666" w14:textId="77777777" w:rsidR="00E4063E" w:rsidRPr="005C0D3E" w:rsidRDefault="00E4063E" w:rsidP="00EA108E">
      <w:pPr>
        <w:rPr>
          <w:rFonts w:cs="Arial"/>
          <w:szCs w:val="22"/>
        </w:rPr>
      </w:pPr>
    </w:p>
    <w:p w14:paraId="4588037A" w14:textId="77777777" w:rsidR="00E4063E" w:rsidRPr="005C0D3E" w:rsidRDefault="00E4063E" w:rsidP="00EA108E">
      <w:pPr>
        <w:rPr>
          <w:rFonts w:cs="Arial"/>
          <w:szCs w:val="22"/>
        </w:rPr>
      </w:pPr>
    </w:p>
    <w:p w14:paraId="5516388E" w14:textId="77777777" w:rsidR="00E4063E" w:rsidRPr="005C0D3E" w:rsidRDefault="00E4063E" w:rsidP="00EA108E">
      <w:pPr>
        <w:rPr>
          <w:rFonts w:cs="Arial"/>
          <w:szCs w:val="22"/>
        </w:rPr>
      </w:pPr>
    </w:p>
    <w:p w14:paraId="06556F36" w14:textId="77777777" w:rsidR="00E4063E" w:rsidRPr="005C0D3E" w:rsidRDefault="00E4063E" w:rsidP="00EA108E">
      <w:pPr>
        <w:rPr>
          <w:rFonts w:cs="Arial"/>
          <w:szCs w:val="22"/>
        </w:rPr>
      </w:pPr>
    </w:p>
    <w:p w14:paraId="65936735" w14:textId="77777777" w:rsidR="00E4063E" w:rsidRPr="005C0D3E" w:rsidRDefault="00E4063E" w:rsidP="00EA108E">
      <w:pPr>
        <w:rPr>
          <w:rFonts w:cs="Arial"/>
          <w:szCs w:val="22"/>
        </w:rPr>
      </w:pPr>
    </w:p>
    <w:p w14:paraId="769AD076" w14:textId="77777777" w:rsidR="00E4063E" w:rsidRPr="005C0D3E" w:rsidRDefault="00E4063E" w:rsidP="00EA108E">
      <w:pPr>
        <w:rPr>
          <w:rFonts w:cs="Arial"/>
          <w:szCs w:val="22"/>
        </w:rPr>
      </w:pPr>
    </w:p>
    <w:p w14:paraId="1EF5FFBC" w14:textId="77777777" w:rsidR="00E4063E" w:rsidRPr="005C0D3E" w:rsidRDefault="00E4063E" w:rsidP="00EA108E">
      <w:pPr>
        <w:rPr>
          <w:rFonts w:cs="Arial"/>
          <w:szCs w:val="22"/>
        </w:rPr>
      </w:pPr>
    </w:p>
    <w:p w14:paraId="3799D6B2" w14:textId="77777777" w:rsidR="00E4063E" w:rsidRPr="005C0D3E" w:rsidRDefault="00E4063E" w:rsidP="00EA108E">
      <w:pPr>
        <w:rPr>
          <w:rFonts w:cs="Arial"/>
          <w:szCs w:val="22"/>
        </w:rPr>
      </w:pPr>
    </w:p>
    <w:p w14:paraId="3C82AAE3" w14:textId="77777777" w:rsidR="00E4063E" w:rsidRPr="005C0D3E" w:rsidRDefault="00E4063E" w:rsidP="00EA108E">
      <w:pPr>
        <w:rPr>
          <w:rFonts w:cs="Arial"/>
          <w:szCs w:val="22"/>
        </w:rPr>
      </w:pPr>
    </w:p>
    <w:p w14:paraId="401E42A8" w14:textId="77777777" w:rsidR="00E4063E" w:rsidRPr="005C0D3E" w:rsidRDefault="00E4063E" w:rsidP="00EA108E">
      <w:pPr>
        <w:rPr>
          <w:rFonts w:cs="Arial"/>
          <w:szCs w:val="22"/>
        </w:rPr>
      </w:pPr>
    </w:p>
    <w:p w14:paraId="06A69BFC" w14:textId="77777777" w:rsidR="00E4063E" w:rsidRPr="005C0D3E" w:rsidRDefault="00E4063E" w:rsidP="00EA108E">
      <w:pPr>
        <w:rPr>
          <w:rFonts w:cs="Arial"/>
          <w:szCs w:val="22"/>
        </w:rPr>
      </w:pPr>
    </w:p>
    <w:p w14:paraId="5834A6E3" w14:textId="77777777" w:rsidR="00E4063E" w:rsidRPr="005C0D3E" w:rsidRDefault="00E4063E" w:rsidP="00EA108E">
      <w:pPr>
        <w:rPr>
          <w:rFonts w:cs="Arial"/>
          <w:szCs w:val="22"/>
        </w:rPr>
      </w:pPr>
    </w:p>
    <w:p w14:paraId="69174818" w14:textId="77777777" w:rsidR="00E4063E" w:rsidRPr="005C0D3E" w:rsidRDefault="00E4063E" w:rsidP="00EA108E">
      <w:pPr>
        <w:rPr>
          <w:rFonts w:cs="Arial"/>
          <w:szCs w:val="22"/>
        </w:rPr>
      </w:pPr>
    </w:p>
    <w:p w14:paraId="4E93994F" w14:textId="77777777" w:rsidR="00E4063E" w:rsidRPr="005C0D3E" w:rsidRDefault="00E4063E" w:rsidP="00EA108E">
      <w:pPr>
        <w:rPr>
          <w:rFonts w:cs="Arial"/>
          <w:szCs w:val="22"/>
        </w:rPr>
      </w:pPr>
    </w:p>
    <w:p w14:paraId="6CE0DE83" w14:textId="77777777" w:rsidR="00E4063E" w:rsidRPr="005C0D3E" w:rsidRDefault="00E4063E" w:rsidP="00EA108E">
      <w:pPr>
        <w:rPr>
          <w:rFonts w:cs="Arial"/>
          <w:szCs w:val="22"/>
        </w:rPr>
      </w:pPr>
    </w:p>
    <w:p w14:paraId="6CC831E0" w14:textId="77777777" w:rsidR="00E4063E" w:rsidRPr="005C0D3E" w:rsidRDefault="00E4063E" w:rsidP="00EA108E">
      <w:pPr>
        <w:rPr>
          <w:rFonts w:cs="Arial"/>
          <w:szCs w:val="22"/>
        </w:rPr>
      </w:pPr>
    </w:p>
    <w:p w14:paraId="265163B9" w14:textId="77777777" w:rsidR="00E4063E" w:rsidRPr="005C0D3E" w:rsidRDefault="00E4063E" w:rsidP="00EA108E">
      <w:pPr>
        <w:rPr>
          <w:rFonts w:cs="Arial"/>
          <w:szCs w:val="22"/>
        </w:rPr>
      </w:pPr>
    </w:p>
    <w:p w14:paraId="30428DEA" w14:textId="77777777" w:rsidR="00315C85" w:rsidRPr="005C0D3E" w:rsidRDefault="00315C85" w:rsidP="00315C85">
      <w:pPr>
        <w:pStyle w:val="ListParagraph"/>
        <w:numPr>
          <w:ilvl w:val="0"/>
          <w:numId w:val="21"/>
        </w:numPr>
        <w:ind w:left="426"/>
        <w:rPr>
          <w:rFonts w:cs="Arial"/>
          <w:b/>
          <w:szCs w:val="22"/>
        </w:rPr>
      </w:pPr>
      <w:r w:rsidRPr="005C0D3E">
        <w:rPr>
          <w:rFonts w:cs="Arial"/>
          <w:b/>
          <w:szCs w:val="22"/>
        </w:rPr>
        <w:lastRenderedPageBreak/>
        <w:t>Co-funding Summary</w:t>
      </w:r>
    </w:p>
    <w:p w14:paraId="2BBF521F" w14:textId="09C43DE2" w:rsidR="006E0128" w:rsidRPr="005C0D3E" w:rsidRDefault="00562CFC" w:rsidP="00001FA4">
      <w:pPr>
        <w:rPr>
          <w:rFonts w:eastAsia="Times New Roman" w:cs="Arial"/>
          <w:color w:val="000000" w:themeColor="text1"/>
          <w:szCs w:val="22"/>
          <w:lang w:val="en-CA" w:eastAsia="en-CA"/>
        </w:rPr>
      </w:pPr>
      <w:r w:rsidRPr="005C0D3E">
        <w:rPr>
          <w:rFonts w:eastAsia="Times New Roman" w:cs="Arial"/>
          <w:color w:val="000000" w:themeColor="text1"/>
          <w:szCs w:val="22"/>
          <w:lang w:val="en-CA" w:eastAsia="en-CA"/>
        </w:rPr>
        <w:t xml:space="preserve">Genome Canada’s minimum contribution to an approved project is $1 million and the maximum contribution is $2 million. A minimum 1:1 co-funding ratio is </w:t>
      </w:r>
      <w:r w:rsidR="000217D2" w:rsidRPr="005C0D3E">
        <w:rPr>
          <w:rFonts w:eastAsia="Times New Roman" w:cs="Arial"/>
          <w:color w:val="000000" w:themeColor="text1"/>
          <w:szCs w:val="22"/>
          <w:lang w:val="en-CA" w:eastAsia="en-CA"/>
        </w:rPr>
        <w:t>required. Up</w:t>
      </w:r>
      <w:r w:rsidR="00315C85" w:rsidRPr="005C0D3E">
        <w:rPr>
          <w:rFonts w:eastAsia="Times New Roman" w:cs="Arial"/>
          <w:color w:val="000000" w:themeColor="text1"/>
          <w:szCs w:val="22"/>
          <w:lang w:val="en-CA" w:eastAsia="en-CA"/>
        </w:rPr>
        <w:t xml:space="preserve"> to 20% of Genome Canada’s funding may flow to</w:t>
      </w:r>
      <w:r w:rsidR="00AF5E98" w:rsidRPr="005C0D3E">
        <w:rPr>
          <w:rFonts w:eastAsia="Times New Roman" w:cs="Arial"/>
          <w:color w:val="000000" w:themeColor="text1"/>
          <w:szCs w:val="22"/>
          <w:lang w:val="en-CA" w:eastAsia="en-CA"/>
        </w:rPr>
        <w:t xml:space="preserve"> </w:t>
      </w:r>
      <w:r w:rsidR="006E0128" w:rsidRPr="005C0D3E">
        <w:rPr>
          <w:rFonts w:eastAsia="Times New Roman" w:cs="Arial"/>
          <w:color w:val="000000" w:themeColor="text1"/>
          <w:szCs w:val="22"/>
          <w:lang w:val="en-CA" w:eastAsia="en-CA"/>
        </w:rPr>
        <w:t>start-up companies to fund research, including GE</w:t>
      </w:r>
      <w:r w:rsidR="006E0128" w:rsidRPr="005C0D3E">
        <w:rPr>
          <w:rFonts w:eastAsia="Times New Roman" w:cs="Arial"/>
          <w:color w:val="000000" w:themeColor="text1"/>
          <w:szCs w:val="22"/>
          <w:vertAlign w:val="superscript"/>
          <w:lang w:val="en-CA" w:eastAsia="en-CA"/>
        </w:rPr>
        <w:t>3</w:t>
      </w:r>
      <w:r w:rsidR="006E0128" w:rsidRPr="005C0D3E">
        <w:rPr>
          <w:rFonts w:eastAsia="Times New Roman" w:cs="Arial"/>
          <w:color w:val="000000" w:themeColor="text1"/>
          <w:szCs w:val="22"/>
          <w:lang w:val="en-CA" w:eastAsia="en-CA"/>
        </w:rPr>
        <w:t xml:space="preserve">LS activities. </w:t>
      </w:r>
    </w:p>
    <w:p w14:paraId="4D77FDDF" w14:textId="77777777" w:rsidR="00315C85" w:rsidRPr="005C0D3E" w:rsidRDefault="00315C85" w:rsidP="00315C85">
      <w:pPr>
        <w:rPr>
          <w:rFonts w:eastAsia="Times New Roman" w:cs="Arial"/>
          <w:color w:val="000000" w:themeColor="text1"/>
          <w:szCs w:val="22"/>
          <w:lang w:val="en-CA" w:eastAsia="en-CA"/>
        </w:rPr>
      </w:pPr>
    </w:p>
    <w:p w14:paraId="06044B02" w14:textId="77777777" w:rsidR="00315C85" w:rsidRPr="005C0D3E" w:rsidRDefault="00315C85" w:rsidP="00315C85">
      <w:pPr>
        <w:rPr>
          <w:rFonts w:cs="Arial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217"/>
        <w:gridCol w:w="2314"/>
        <w:gridCol w:w="2266"/>
      </w:tblGrid>
      <w:tr w:rsidR="00315C85" w:rsidRPr="005C0D3E" w14:paraId="2D44AF83" w14:textId="77777777" w:rsidTr="0097501D">
        <w:tc>
          <w:tcPr>
            <w:tcW w:w="2547" w:type="dxa"/>
            <w:vAlign w:val="center"/>
          </w:tcPr>
          <w:p w14:paraId="6DBE3DDA" w14:textId="77777777" w:rsidR="00315C85" w:rsidRPr="005C0D3E" w:rsidRDefault="00315C85" w:rsidP="00913F2C">
            <w:pPr>
              <w:jc w:val="center"/>
              <w:rPr>
                <w:rFonts w:cs="Arial"/>
                <w:b/>
              </w:rPr>
            </w:pPr>
            <w:r w:rsidRPr="005C0D3E">
              <w:rPr>
                <w:rFonts w:cs="Arial"/>
                <w:b/>
                <w:szCs w:val="24"/>
              </w:rPr>
              <w:t>Funding Source</w:t>
            </w:r>
          </w:p>
        </w:tc>
        <w:tc>
          <w:tcPr>
            <w:tcW w:w="2217" w:type="dxa"/>
            <w:vAlign w:val="center"/>
          </w:tcPr>
          <w:p w14:paraId="3657C1E4" w14:textId="77777777" w:rsidR="00315C85" w:rsidRPr="005C0D3E" w:rsidRDefault="00315C85" w:rsidP="00913F2C">
            <w:pPr>
              <w:jc w:val="center"/>
              <w:rPr>
                <w:rFonts w:cs="Arial"/>
                <w:b/>
              </w:rPr>
            </w:pPr>
            <w:r w:rsidRPr="005C0D3E">
              <w:rPr>
                <w:rFonts w:cs="Arial"/>
                <w:b/>
                <w:szCs w:val="24"/>
              </w:rPr>
              <w:t>Type</w:t>
            </w:r>
          </w:p>
        </w:tc>
        <w:tc>
          <w:tcPr>
            <w:tcW w:w="2314" w:type="dxa"/>
            <w:vAlign w:val="center"/>
          </w:tcPr>
          <w:p w14:paraId="5FB61EAB" w14:textId="77777777" w:rsidR="00315C85" w:rsidRPr="005C0D3E" w:rsidRDefault="00315C85" w:rsidP="00913F2C">
            <w:pPr>
              <w:jc w:val="center"/>
              <w:rPr>
                <w:rFonts w:cs="Arial"/>
                <w:b/>
              </w:rPr>
            </w:pPr>
            <w:r w:rsidRPr="005C0D3E">
              <w:rPr>
                <w:rFonts w:cs="Arial"/>
                <w:b/>
                <w:szCs w:val="24"/>
              </w:rPr>
              <w:t>Status</w:t>
            </w:r>
          </w:p>
        </w:tc>
        <w:tc>
          <w:tcPr>
            <w:tcW w:w="2266" w:type="dxa"/>
            <w:vAlign w:val="center"/>
          </w:tcPr>
          <w:p w14:paraId="68C373F7" w14:textId="77777777" w:rsidR="00315C85" w:rsidRPr="005C0D3E" w:rsidRDefault="00315C85" w:rsidP="00913F2C">
            <w:pPr>
              <w:jc w:val="center"/>
              <w:rPr>
                <w:rFonts w:cs="Arial"/>
                <w:b/>
              </w:rPr>
            </w:pPr>
            <w:r w:rsidRPr="005C0D3E">
              <w:rPr>
                <w:rFonts w:cs="Arial"/>
                <w:b/>
                <w:szCs w:val="24"/>
              </w:rPr>
              <w:t>Total Contribution (CDN$)</w:t>
            </w:r>
          </w:p>
        </w:tc>
      </w:tr>
      <w:tr w:rsidR="00315C85" w:rsidRPr="005C0D3E" w14:paraId="6651B082" w14:textId="77777777" w:rsidTr="0097501D">
        <w:tc>
          <w:tcPr>
            <w:tcW w:w="2547" w:type="dxa"/>
          </w:tcPr>
          <w:p w14:paraId="3F0DF3D4" w14:textId="27E37D28" w:rsidR="00315C85" w:rsidRPr="005C0D3E" w:rsidRDefault="00315C85" w:rsidP="00913F2C">
            <w:pPr>
              <w:rPr>
                <w:rFonts w:cs="Arial"/>
              </w:rPr>
            </w:pPr>
            <w:r w:rsidRPr="005C0D3E">
              <w:rPr>
                <w:rFonts w:cs="Arial"/>
                <w:szCs w:val="24"/>
              </w:rPr>
              <w:t xml:space="preserve">Genome Canada (flowing to the </w:t>
            </w:r>
            <w:r w:rsidR="00A85DCD" w:rsidRPr="005C0D3E">
              <w:rPr>
                <w:rFonts w:cs="Arial"/>
                <w:szCs w:val="24"/>
              </w:rPr>
              <w:t>Administrativ</w:t>
            </w:r>
            <w:r w:rsidR="00A85DCD" w:rsidRPr="005C0D3E">
              <w:rPr>
                <w:rFonts w:cs="Arial"/>
              </w:rPr>
              <w:t>e</w:t>
            </w:r>
            <w:r w:rsidR="000B372A" w:rsidRPr="005C0D3E">
              <w:rPr>
                <w:rFonts w:cs="Arial"/>
                <w:szCs w:val="24"/>
              </w:rPr>
              <w:t xml:space="preserve"> </w:t>
            </w:r>
            <w:r w:rsidR="0080073B" w:rsidRPr="005C0D3E">
              <w:rPr>
                <w:rFonts w:cs="Arial"/>
                <w:szCs w:val="24"/>
              </w:rPr>
              <w:t xml:space="preserve">Project </w:t>
            </w:r>
            <w:r w:rsidR="000B372A" w:rsidRPr="005C0D3E">
              <w:rPr>
                <w:rFonts w:cs="Arial"/>
                <w:szCs w:val="24"/>
              </w:rPr>
              <w:t>Lead</w:t>
            </w:r>
            <w:r w:rsidR="0080073B" w:rsidRPr="005C0D3E">
              <w:rPr>
                <w:rFonts w:cs="Arial"/>
                <w:szCs w:val="24"/>
              </w:rPr>
              <w:t>er</w:t>
            </w:r>
            <w:r w:rsidR="000B372A" w:rsidRPr="005C0D3E">
              <w:rPr>
                <w:rFonts w:cs="Arial"/>
                <w:szCs w:val="24"/>
              </w:rPr>
              <w:t>’s</w:t>
            </w:r>
            <w:r w:rsidR="0080073B" w:rsidRPr="005C0D3E">
              <w:rPr>
                <w:rFonts w:cs="Arial"/>
                <w:szCs w:val="24"/>
              </w:rPr>
              <w:t xml:space="preserve"> </w:t>
            </w:r>
            <w:r w:rsidRPr="005C0D3E">
              <w:rPr>
                <w:rFonts w:cs="Arial"/>
                <w:szCs w:val="24"/>
              </w:rPr>
              <w:t>Institution)</w:t>
            </w:r>
          </w:p>
        </w:tc>
        <w:tc>
          <w:tcPr>
            <w:tcW w:w="2217" w:type="dxa"/>
          </w:tcPr>
          <w:p w14:paraId="154FF18C" w14:textId="77777777" w:rsidR="00315C85" w:rsidRPr="005C0D3E" w:rsidRDefault="00315C85" w:rsidP="00913F2C">
            <w:pPr>
              <w:rPr>
                <w:rFonts w:cs="Arial"/>
              </w:rPr>
            </w:pPr>
          </w:p>
        </w:tc>
        <w:tc>
          <w:tcPr>
            <w:tcW w:w="2314" w:type="dxa"/>
          </w:tcPr>
          <w:p w14:paraId="36F2400E" w14:textId="77777777" w:rsidR="00315C85" w:rsidRPr="005C0D3E" w:rsidRDefault="00315C85" w:rsidP="00913F2C">
            <w:pPr>
              <w:rPr>
                <w:rFonts w:cs="Arial"/>
              </w:rPr>
            </w:pPr>
          </w:p>
        </w:tc>
        <w:tc>
          <w:tcPr>
            <w:tcW w:w="2266" w:type="dxa"/>
          </w:tcPr>
          <w:p w14:paraId="06903BC5" w14:textId="77777777" w:rsidR="00315C85" w:rsidRPr="005C0D3E" w:rsidRDefault="00315C85" w:rsidP="00913F2C">
            <w:pPr>
              <w:rPr>
                <w:rFonts w:cs="Arial"/>
              </w:rPr>
            </w:pPr>
          </w:p>
        </w:tc>
      </w:tr>
      <w:tr w:rsidR="00315C85" w:rsidRPr="005C0D3E" w14:paraId="05FA239F" w14:textId="77777777" w:rsidTr="0097501D">
        <w:tc>
          <w:tcPr>
            <w:tcW w:w="2547" w:type="dxa"/>
          </w:tcPr>
          <w:p w14:paraId="66ED510D" w14:textId="6BA0FC0D" w:rsidR="00315C85" w:rsidRPr="005C0D3E" w:rsidRDefault="00315C85" w:rsidP="00913F2C">
            <w:pPr>
              <w:rPr>
                <w:rFonts w:cs="Arial"/>
              </w:rPr>
            </w:pPr>
            <w:r w:rsidRPr="005C0D3E">
              <w:rPr>
                <w:rFonts w:cs="Arial"/>
                <w:szCs w:val="24"/>
              </w:rPr>
              <w:t xml:space="preserve">Genome Canada (flowing to </w:t>
            </w:r>
            <w:r w:rsidR="00A85DCD" w:rsidRPr="005C0D3E">
              <w:rPr>
                <w:rFonts w:cs="Arial"/>
                <w:szCs w:val="24"/>
              </w:rPr>
              <w:t>s</w:t>
            </w:r>
            <w:r w:rsidR="0080073B" w:rsidRPr="005C0D3E">
              <w:rPr>
                <w:rFonts w:cs="Arial"/>
                <w:szCs w:val="24"/>
              </w:rPr>
              <w:t>tart-up, if applicable</w:t>
            </w:r>
            <w:r w:rsidRPr="005C0D3E">
              <w:rPr>
                <w:rFonts w:cs="Arial"/>
                <w:szCs w:val="24"/>
              </w:rPr>
              <w:t>)</w:t>
            </w:r>
          </w:p>
        </w:tc>
        <w:tc>
          <w:tcPr>
            <w:tcW w:w="2217" w:type="dxa"/>
          </w:tcPr>
          <w:p w14:paraId="394B5A28" w14:textId="77777777" w:rsidR="00315C85" w:rsidRPr="005C0D3E" w:rsidRDefault="00315C85" w:rsidP="00913F2C">
            <w:pPr>
              <w:rPr>
                <w:rFonts w:cs="Arial"/>
              </w:rPr>
            </w:pPr>
          </w:p>
        </w:tc>
        <w:tc>
          <w:tcPr>
            <w:tcW w:w="2314" w:type="dxa"/>
          </w:tcPr>
          <w:p w14:paraId="1ACE82BB" w14:textId="77777777" w:rsidR="00315C85" w:rsidRPr="005C0D3E" w:rsidRDefault="00315C85" w:rsidP="00913F2C">
            <w:pPr>
              <w:rPr>
                <w:rFonts w:cs="Arial"/>
              </w:rPr>
            </w:pPr>
          </w:p>
        </w:tc>
        <w:tc>
          <w:tcPr>
            <w:tcW w:w="2266" w:type="dxa"/>
          </w:tcPr>
          <w:p w14:paraId="7F79FD5F" w14:textId="77777777" w:rsidR="00315C85" w:rsidRPr="005C0D3E" w:rsidRDefault="00315C85" w:rsidP="00913F2C">
            <w:pPr>
              <w:rPr>
                <w:rFonts w:cs="Arial"/>
              </w:rPr>
            </w:pPr>
          </w:p>
        </w:tc>
      </w:tr>
      <w:tr w:rsidR="00D70B55" w:rsidRPr="005C0D3E" w14:paraId="2F3A35D7" w14:textId="77777777" w:rsidTr="0097501D">
        <w:tc>
          <w:tcPr>
            <w:tcW w:w="2547" w:type="dxa"/>
          </w:tcPr>
          <w:p w14:paraId="58F36F54" w14:textId="77777777" w:rsidR="00997EA2" w:rsidRDefault="00D70B55" w:rsidP="00913F2C">
            <w:pPr>
              <w:rPr>
                <w:rFonts w:cs="Arial"/>
              </w:rPr>
            </w:pPr>
            <w:r>
              <w:rPr>
                <w:rFonts w:cs="Arial"/>
              </w:rPr>
              <w:t xml:space="preserve">Genome BC </w:t>
            </w:r>
          </w:p>
          <w:p w14:paraId="49746BF2" w14:textId="5ABE7DF8" w:rsidR="00D70B55" w:rsidRPr="005C0D3E" w:rsidRDefault="00DC1CE5" w:rsidP="00913F2C">
            <w:pPr>
              <w:rPr>
                <w:rFonts w:cs="Arial"/>
              </w:rPr>
            </w:pPr>
            <w:r>
              <w:rPr>
                <w:rFonts w:cs="Arial"/>
              </w:rPr>
              <w:t>Co-Funding</w:t>
            </w:r>
          </w:p>
        </w:tc>
        <w:tc>
          <w:tcPr>
            <w:tcW w:w="2217" w:type="dxa"/>
          </w:tcPr>
          <w:p w14:paraId="125E097E" w14:textId="0E6FD1B7" w:rsidR="00D70B55" w:rsidRPr="005C0D3E" w:rsidRDefault="0097501D" w:rsidP="0097501D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Cash</w:t>
            </w:r>
          </w:p>
        </w:tc>
        <w:tc>
          <w:tcPr>
            <w:tcW w:w="2314" w:type="dxa"/>
          </w:tcPr>
          <w:p w14:paraId="3C9EF3CD" w14:textId="6233B468" w:rsidR="00D70B55" w:rsidRPr="005C0D3E" w:rsidRDefault="00866E20" w:rsidP="00997EA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Committed</w:t>
            </w:r>
          </w:p>
        </w:tc>
        <w:tc>
          <w:tcPr>
            <w:tcW w:w="2266" w:type="dxa"/>
          </w:tcPr>
          <w:p w14:paraId="38FBCED3" w14:textId="77777777" w:rsidR="00D70B55" w:rsidRPr="005C0D3E" w:rsidRDefault="00D70B55" w:rsidP="00913F2C">
            <w:pPr>
              <w:rPr>
                <w:rFonts w:cs="Arial"/>
              </w:rPr>
            </w:pPr>
          </w:p>
        </w:tc>
      </w:tr>
      <w:tr w:rsidR="00315C85" w:rsidRPr="005C0D3E" w14:paraId="4E76C969" w14:textId="77777777" w:rsidTr="0097501D">
        <w:tc>
          <w:tcPr>
            <w:tcW w:w="2547" w:type="dxa"/>
          </w:tcPr>
          <w:p w14:paraId="683532D9" w14:textId="77777777" w:rsidR="00315C85" w:rsidRPr="005C0D3E" w:rsidRDefault="00315C85" w:rsidP="00913F2C">
            <w:pPr>
              <w:rPr>
                <w:rFonts w:cs="Arial"/>
              </w:rPr>
            </w:pPr>
            <w:r w:rsidRPr="005C0D3E">
              <w:rPr>
                <w:rFonts w:cs="Arial"/>
                <w:szCs w:val="24"/>
              </w:rPr>
              <w:t xml:space="preserve">Organization 1 </w:t>
            </w:r>
          </w:p>
        </w:tc>
        <w:tc>
          <w:tcPr>
            <w:tcW w:w="2217" w:type="dxa"/>
          </w:tcPr>
          <w:p w14:paraId="5BEC8F7D" w14:textId="77777777" w:rsidR="00315C85" w:rsidRPr="005C0D3E" w:rsidRDefault="00315C85" w:rsidP="00913F2C">
            <w:pPr>
              <w:rPr>
                <w:rFonts w:cs="Arial"/>
              </w:rPr>
            </w:pPr>
          </w:p>
        </w:tc>
        <w:tc>
          <w:tcPr>
            <w:tcW w:w="2314" w:type="dxa"/>
          </w:tcPr>
          <w:p w14:paraId="1D499464" w14:textId="77777777" w:rsidR="00315C85" w:rsidRPr="005C0D3E" w:rsidRDefault="00315C85" w:rsidP="00913F2C">
            <w:pPr>
              <w:rPr>
                <w:rFonts w:cs="Arial"/>
              </w:rPr>
            </w:pPr>
          </w:p>
        </w:tc>
        <w:tc>
          <w:tcPr>
            <w:tcW w:w="2266" w:type="dxa"/>
          </w:tcPr>
          <w:p w14:paraId="2ACE7BF9" w14:textId="77777777" w:rsidR="00315C85" w:rsidRPr="005C0D3E" w:rsidRDefault="00315C85" w:rsidP="00913F2C">
            <w:pPr>
              <w:rPr>
                <w:rFonts w:cs="Arial"/>
              </w:rPr>
            </w:pPr>
          </w:p>
        </w:tc>
      </w:tr>
      <w:tr w:rsidR="00315C85" w:rsidRPr="005C0D3E" w14:paraId="51EF8833" w14:textId="77777777" w:rsidTr="0097501D">
        <w:tc>
          <w:tcPr>
            <w:tcW w:w="2547" w:type="dxa"/>
          </w:tcPr>
          <w:p w14:paraId="3E19A5B3" w14:textId="77777777" w:rsidR="00315C85" w:rsidRPr="005C0D3E" w:rsidRDefault="00315C85" w:rsidP="00913F2C">
            <w:pPr>
              <w:rPr>
                <w:rFonts w:cs="Arial"/>
              </w:rPr>
            </w:pPr>
            <w:r w:rsidRPr="005C0D3E">
              <w:rPr>
                <w:rFonts w:cs="Arial"/>
                <w:szCs w:val="24"/>
              </w:rPr>
              <w:t xml:space="preserve">Organization 2 </w:t>
            </w:r>
          </w:p>
        </w:tc>
        <w:tc>
          <w:tcPr>
            <w:tcW w:w="2217" w:type="dxa"/>
          </w:tcPr>
          <w:p w14:paraId="78F694B9" w14:textId="77777777" w:rsidR="00315C85" w:rsidRPr="005C0D3E" w:rsidRDefault="00315C85" w:rsidP="00913F2C">
            <w:pPr>
              <w:rPr>
                <w:rFonts w:cs="Arial"/>
              </w:rPr>
            </w:pPr>
          </w:p>
        </w:tc>
        <w:tc>
          <w:tcPr>
            <w:tcW w:w="2314" w:type="dxa"/>
          </w:tcPr>
          <w:p w14:paraId="26B46F1A" w14:textId="77777777" w:rsidR="00315C85" w:rsidRPr="005C0D3E" w:rsidRDefault="00315C85" w:rsidP="00913F2C">
            <w:pPr>
              <w:rPr>
                <w:rFonts w:cs="Arial"/>
              </w:rPr>
            </w:pPr>
          </w:p>
        </w:tc>
        <w:tc>
          <w:tcPr>
            <w:tcW w:w="2266" w:type="dxa"/>
          </w:tcPr>
          <w:p w14:paraId="7316EF84" w14:textId="77777777" w:rsidR="00315C85" w:rsidRPr="005C0D3E" w:rsidRDefault="00315C85" w:rsidP="00913F2C">
            <w:pPr>
              <w:rPr>
                <w:rFonts w:cs="Arial"/>
              </w:rPr>
            </w:pPr>
          </w:p>
        </w:tc>
      </w:tr>
      <w:tr w:rsidR="00315C85" w:rsidRPr="005C0D3E" w14:paraId="7FDA6F63" w14:textId="77777777" w:rsidTr="00913F2C">
        <w:tc>
          <w:tcPr>
            <w:tcW w:w="7078" w:type="dxa"/>
            <w:gridSpan w:val="3"/>
          </w:tcPr>
          <w:p w14:paraId="260F2FC9" w14:textId="77777777" w:rsidR="00315C85" w:rsidRPr="005C0D3E" w:rsidRDefault="00315C85" w:rsidP="00913F2C">
            <w:pPr>
              <w:jc w:val="right"/>
              <w:rPr>
                <w:rFonts w:cs="Arial"/>
                <w:b/>
              </w:rPr>
            </w:pPr>
            <w:r w:rsidRPr="005C0D3E">
              <w:rPr>
                <w:rFonts w:cs="Arial"/>
                <w:b/>
                <w:szCs w:val="24"/>
              </w:rPr>
              <w:t xml:space="preserve">Total </w:t>
            </w:r>
          </w:p>
        </w:tc>
        <w:tc>
          <w:tcPr>
            <w:tcW w:w="2266" w:type="dxa"/>
          </w:tcPr>
          <w:p w14:paraId="2FA8F562" w14:textId="77777777" w:rsidR="00315C85" w:rsidRPr="005C0D3E" w:rsidRDefault="00315C85" w:rsidP="00913F2C">
            <w:pPr>
              <w:rPr>
                <w:rFonts w:cs="Arial"/>
              </w:rPr>
            </w:pPr>
          </w:p>
        </w:tc>
      </w:tr>
    </w:tbl>
    <w:p w14:paraId="79F03168" w14:textId="77777777" w:rsidR="00315C85" w:rsidRPr="005C0D3E" w:rsidRDefault="00315C85" w:rsidP="00315C85">
      <w:pPr>
        <w:rPr>
          <w:rFonts w:cs="Arial"/>
          <w:szCs w:val="22"/>
        </w:rPr>
      </w:pPr>
    </w:p>
    <w:p w14:paraId="39F33167" w14:textId="49A79FF0" w:rsidR="00B642A5" w:rsidRPr="005C0D3E" w:rsidRDefault="00315C85" w:rsidP="00B642A5">
      <w:pPr>
        <w:pStyle w:val="ListParagraph"/>
        <w:numPr>
          <w:ilvl w:val="0"/>
          <w:numId w:val="22"/>
        </w:numPr>
        <w:ind w:left="360"/>
        <w:rPr>
          <w:rFonts w:cs="Arial"/>
          <w:b/>
          <w:szCs w:val="22"/>
        </w:rPr>
      </w:pPr>
      <w:r w:rsidRPr="005C0D3E">
        <w:rPr>
          <w:rFonts w:eastAsia="Times New Roman" w:cs="Arial"/>
          <w:szCs w:val="22"/>
          <w:lang w:val="en-CA" w:eastAsia="en-CA"/>
        </w:rPr>
        <w:t xml:space="preserve">Types of co-funding can </w:t>
      </w:r>
      <w:proofErr w:type="gramStart"/>
      <w:r w:rsidRPr="005C0D3E">
        <w:rPr>
          <w:rFonts w:eastAsia="Times New Roman" w:cs="Arial"/>
          <w:szCs w:val="22"/>
          <w:lang w:val="en-CA" w:eastAsia="en-CA"/>
        </w:rPr>
        <w:t>be:</w:t>
      </w:r>
      <w:proofErr w:type="gramEnd"/>
      <w:r w:rsidRPr="005C0D3E">
        <w:rPr>
          <w:rFonts w:eastAsia="Times New Roman" w:cs="Arial"/>
          <w:szCs w:val="22"/>
          <w:lang w:val="en-CA" w:eastAsia="en-CA"/>
        </w:rPr>
        <w:t xml:space="preserve"> unrestricted cash, restricted cash (as specified by funder) or in-kind contribution.</w:t>
      </w:r>
    </w:p>
    <w:p w14:paraId="6BB2282B" w14:textId="069269D8" w:rsidR="008D1DB1" w:rsidRPr="005C0D3E" w:rsidRDefault="00315C85" w:rsidP="00B642A5">
      <w:pPr>
        <w:pStyle w:val="ListParagraph"/>
        <w:numPr>
          <w:ilvl w:val="0"/>
          <w:numId w:val="22"/>
        </w:numPr>
        <w:ind w:left="360"/>
        <w:rPr>
          <w:rFonts w:cs="Arial"/>
          <w:b/>
          <w:szCs w:val="22"/>
        </w:rPr>
      </w:pPr>
      <w:r w:rsidRPr="005C0D3E">
        <w:rPr>
          <w:rFonts w:eastAsia="Times New Roman" w:cs="Arial"/>
          <w:szCs w:val="22"/>
          <w:lang w:val="en-CA" w:eastAsia="en-CA"/>
        </w:rPr>
        <w:t xml:space="preserve">Status of co-funding can </w:t>
      </w:r>
      <w:proofErr w:type="gramStart"/>
      <w:r w:rsidRPr="005C0D3E">
        <w:rPr>
          <w:rFonts w:eastAsia="Times New Roman" w:cs="Arial"/>
          <w:szCs w:val="22"/>
          <w:lang w:val="en-CA" w:eastAsia="en-CA"/>
        </w:rPr>
        <w:t>be:</w:t>
      </w:r>
      <w:proofErr w:type="gramEnd"/>
      <w:r w:rsidRPr="005C0D3E">
        <w:rPr>
          <w:rFonts w:eastAsia="Times New Roman" w:cs="Arial"/>
          <w:szCs w:val="22"/>
          <w:lang w:val="en-CA" w:eastAsia="en-CA"/>
        </w:rPr>
        <w:t xml:space="preserve"> received, committed, awaiting response or yet to apply.</w:t>
      </w:r>
    </w:p>
    <w:sectPr w:rsidR="008D1DB1" w:rsidRPr="005C0D3E" w:rsidSect="00731ED6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608" w:right="1446" w:bottom="1440" w:left="1440" w:header="709" w:footer="64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02A554" w14:textId="77777777" w:rsidR="00926874" w:rsidRDefault="00926874" w:rsidP="00C32AFB">
      <w:r>
        <w:separator/>
      </w:r>
    </w:p>
  </w:endnote>
  <w:endnote w:type="continuationSeparator" w:id="0">
    <w:p w14:paraId="1D1F7CCC" w14:textId="77777777" w:rsidR="00926874" w:rsidRDefault="00926874" w:rsidP="00C32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997086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F10EB79" w14:textId="7467E1EF" w:rsidR="00BD73B8" w:rsidRDefault="00BD73B8" w:rsidP="00624A3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5054441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52C5FD4" w14:textId="7A60DC4A" w:rsidR="00BD73B8" w:rsidRDefault="00BD73B8" w:rsidP="00624A3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C507A24" w14:textId="77777777" w:rsidR="00BD73B8" w:rsidRDefault="00BD73B8" w:rsidP="00BD73B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682522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2196BB" w14:textId="77777777" w:rsidR="003D4FA6" w:rsidRDefault="003D4FA6" w:rsidP="003D4FA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sdt>
    <w:sdtPr>
      <w:rPr>
        <w:color w:val="0060AE"/>
      </w:rPr>
      <w:alias w:val="Title"/>
      <w:tag w:val=""/>
      <w:id w:val="408891041"/>
      <w:placeholder>
        <w:docPart w:val="5975EFEAD2729D4E91363B1155BE1225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15:appearance w15:val="hidden"/>
      <w:text/>
    </w:sdtPr>
    <w:sdtEndPr/>
    <w:sdtContent>
      <w:p w14:paraId="50A04C77" w14:textId="1323ACCD" w:rsidR="003D4FA6" w:rsidRPr="00814B11" w:rsidRDefault="006141E5" w:rsidP="003D4FA6">
        <w:pPr>
          <w:ind w:right="360"/>
          <w:rPr>
            <w:color w:val="0060AE"/>
          </w:rPr>
        </w:pPr>
        <w:r w:rsidRPr="005C0D3E">
          <w:rPr>
            <w:color w:val="0060AE"/>
          </w:rPr>
          <w:t>Natural Resources Initiative: Stream 1 – Driver Projects Letter of Intent</w:t>
        </w:r>
        <w:r w:rsidR="005D5DD9" w:rsidRPr="005C0D3E">
          <w:rPr>
            <w:color w:val="0060AE"/>
          </w:rPr>
          <w:t xml:space="preserve"> Appendix 1</w:t>
        </w:r>
      </w:p>
    </w:sdtContent>
  </w:sdt>
  <w:p w14:paraId="5D14ABC0" w14:textId="51B733FA" w:rsidR="00ED4104" w:rsidRDefault="00ED4104" w:rsidP="003D4F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4554080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1FA8F6" w14:textId="0BFE40C9" w:rsidR="003D4FA6" w:rsidRDefault="003D4FA6" w:rsidP="00624A3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19FA4B7" w14:textId="4E964BC3" w:rsidR="00673DB0" w:rsidRPr="00814B11" w:rsidRDefault="00926874" w:rsidP="003D4FA6">
    <w:pPr>
      <w:ind w:right="360"/>
      <w:rPr>
        <w:color w:val="0060AE"/>
      </w:rPr>
    </w:pPr>
    <w:sdt>
      <w:sdtPr>
        <w:rPr>
          <w:color w:val="0060AE"/>
        </w:rPr>
        <w:alias w:val="Title"/>
        <w:tag w:val=""/>
        <w:id w:val="367805816"/>
        <w:placeholder>
          <w:docPart w:val="A27609799080BE458A82EA41DC670D8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5D5DD9" w:rsidRPr="005C0D3E">
          <w:rPr>
            <w:color w:val="0060AE"/>
          </w:rPr>
          <w:t>Natural Resources Initiative: Stream 1 – Driver Projects Letter of Intent Appendix 1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8E5657" w14:textId="77777777" w:rsidR="00926874" w:rsidRDefault="00926874" w:rsidP="00C32AFB">
      <w:r>
        <w:separator/>
      </w:r>
    </w:p>
  </w:footnote>
  <w:footnote w:type="continuationSeparator" w:id="0">
    <w:p w14:paraId="73BA31AE" w14:textId="77777777" w:rsidR="00926874" w:rsidRDefault="00926874" w:rsidP="00C32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4A5A1" w14:textId="028B7168" w:rsidR="00C32AFB" w:rsidRDefault="00C32AFB" w:rsidP="00C32AFB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F89FA" w14:textId="4B1AEEF8" w:rsidR="00731ED6" w:rsidRDefault="00731ED6" w:rsidP="00731ED6">
    <w:pPr>
      <w:pStyle w:val="Header"/>
      <w:tabs>
        <w:tab w:val="clear" w:pos="9360"/>
      </w:tabs>
      <w:ind w:left="-142"/>
      <w:jc w:val="right"/>
    </w:pPr>
    <w:r w:rsidRPr="00A7643E">
      <w:rPr>
        <w:rFonts w:cs="Arial"/>
        <w:noProof/>
        <w:color w:val="404040" w:themeColor="text1" w:themeTint="BF"/>
      </w:rPr>
      <w:drawing>
        <wp:anchor distT="0" distB="0" distL="114300" distR="114300" simplePos="0" relativeHeight="251658240" behindDoc="1" locked="0" layoutInCell="1" allowOverlap="1" wp14:anchorId="605D22FF" wp14:editId="70146F0B">
          <wp:simplePos x="0" y="0"/>
          <wp:positionH relativeFrom="column">
            <wp:posOffset>1441491</wp:posOffset>
          </wp:positionH>
          <wp:positionV relativeFrom="paragraph">
            <wp:posOffset>-1842863</wp:posOffset>
          </wp:positionV>
          <wp:extent cx="426038" cy="4765189"/>
          <wp:effectExtent l="0" t="0" r="0" b="0"/>
          <wp:wrapNone/>
          <wp:docPr id="744313904" name="Picture 13">
            <a:extLst xmlns:a="http://schemas.openxmlformats.org/drawingml/2006/main">
              <a:ext uri="{FF2B5EF4-FFF2-40B4-BE49-F238E27FC236}">
                <a16:creationId xmlns:a16="http://schemas.microsoft.com/office/drawing/2014/main" id="{F41C79FD-63BE-D0B2-5C3D-B7ABCC472FA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>
                    <a:extLst>
                      <a:ext uri="{FF2B5EF4-FFF2-40B4-BE49-F238E27FC236}">
                        <a16:creationId xmlns:a16="http://schemas.microsoft.com/office/drawing/2014/main" id="{F41C79FD-63BE-D0B2-5C3D-B7ABCC472FA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rcRect l="49368" t="-14359" b="-4343"/>
                  <a:stretch>
                    <a:fillRect/>
                  </a:stretch>
                </pic:blipFill>
                <pic:spPr>
                  <a:xfrm rot="5400000">
                    <a:off x="0" y="0"/>
                    <a:ext cx="426038" cy="47651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B86F5C" w14:textId="6FF06C87" w:rsidR="00673DB0" w:rsidRDefault="00673DB0" w:rsidP="007907E8">
    <w:pPr>
      <w:pStyle w:val="Header"/>
      <w:tabs>
        <w:tab w:val="clear" w:pos="936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446BB23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176859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202E6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7AA80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6449D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A6664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CF604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98865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35E59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392A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DC021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485A20"/>
    <w:multiLevelType w:val="hybridMultilevel"/>
    <w:tmpl w:val="308831C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127369"/>
    <w:multiLevelType w:val="hybridMultilevel"/>
    <w:tmpl w:val="180012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FB0330"/>
    <w:multiLevelType w:val="hybridMultilevel"/>
    <w:tmpl w:val="EF902E08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1DB5401"/>
    <w:multiLevelType w:val="hybridMultilevel"/>
    <w:tmpl w:val="9188B930"/>
    <w:lvl w:ilvl="0" w:tplc="11A2B9F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64F15"/>
    <w:multiLevelType w:val="hybridMultilevel"/>
    <w:tmpl w:val="437E8810"/>
    <w:lvl w:ilvl="0" w:tplc="282438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272CD7"/>
    <w:multiLevelType w:val="hybridMultilevel"/>
    <w:tmpl w:val="D164A7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F3D13"/>
    <w:multiLevelType w:val="hybridMultilevel"/>
    <w:tmpl w:val="765876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7919DF"/>
    <w:multiLevelType w:val="hybridMultilevel"/>
    <w:tmpl w:val="740EA5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AF5F26"/>
    <w:multiLevelType w:val="hybridMultilevel"/>
    <w:tmpl w:val="015438E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CD0C72"/>
    <w:multiLevelType w:val="hybridMultilevel"/>
    <w:tmpl w:val="35660BCA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7583AEF"/>
    <w:multiLevelType w:val="hybridMultilevel"/>
    <w:tmpl w:val="8D2A029A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CE36DB9"/>
    <w:multiLevelType w:val="hybridMultilevel"/>
    <w:tmpl w:val="50FA0D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9508125">
    <w:abstractNumId w:val="1"/>
  </w:num>
  <w:num w:numId="2" w16cid:durableId="951743941">
    <w:abstractNumId w:val="2"/>
  </w:num>
  <w:num w:numId="3" w16cid:durableId="1842159655">
    <w:abstractNumId w:val="3"/>
  </w:num>
  <w:num w:numId="4" w16cid:durableId="260266461">
    <w:abstractNumId w:val="4"/>
  </w:num>
  <w:num w:numId="5" w16cid:durableId="1700277157">
    <w:abstractNumId w:val="9"/>
  </w:num>
  <w:num w:numId="6" w16cid:durableId="783233564">
    <w:abstractNumId w:val="5"/>
  </w:num>
  <w:num w:numId="7" w16cid:durableId="893154172">
    <w:abstractNumId w:val="6"/>
  </w:num>
  <w:num w:numId="8" w16cid:durableId="874583353">
    <w:abstractNumId w:val="7"/>
  </w:num>
  <w:num w:numId="9" w16cid:durableId="1124228280">
    <w:abstractNumId w:val="8"/>
  </w:num>
  <w:num w:numId="10" w16cid:durableId="993027115">
    <w:abstractNumId w:val="10"/>
  </w:num>
  <w:num w:numId="11" w16cid:durableId="1163861528">
    <w:abstractNumId w:val="17"/>
  </w:num>
  <w:num w:numId="12" w16cid:durableId="875627084">
    <w:abstractNumId w:val="16"/>
  </w:num>
  <w:num w:numId="13" w16cid:durableId="571279636">
    <w:abstractNumId w:val="11"/>
  </w:num>
  <w:num w:numId="14" w16cid:durableId="1119252813">
    <w:abstractNumId w:val="21"/>
  </w:num>
  <w:num w:numId="15" w16cid:durableId="1302076863">
    <w:abstractNumId w:val="20"/>
  </w:num>
  <w:num w:numId="16" w16cid:durableId="421338687">
    <w:abstractNumId w:val="22"/>
  </w:num>
  <w:num w:numId="17" w16cid:durableId="1577207319">
    <w:abstractNumId w:val="13"/>
  </w:num>
  <w:num w:numId="18" w16cid:durableId="336733862">
    <w:abstractNumId w:val="12"/>
  </w:num>
  <w:num w:numId="19" w16cid:durableId="590629963">
    <w:abstractNumId w:val="18"/>
  </w:num>
  <w:num w:numId="20" w16cid:durableId="1806466518">
    <w:abstractNumId w:val="19"/>
  </w:num>
  <w:num w:numId="21" w16cid:durableId="1914853264">
    <w:abstractNumId w:val="14"/>
  </w:num>
  <w:num w:numId="22" w16cid:durableId="193543712">
    <w:abstractNumId w:val="15"/>
  </w:num>
  <w:num w:numId="23" w16cid:durableId="596065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tDA3NDS2MDIysDBQ0lEKTi0uzszPAykwrgUA3HP4nywAAAA="/>
  </w:docVars>
  <w:rsids>
    <w:rsidRoot w:val="00C45989"/>
    <w:rsid w:val="00001FA4"/>
    <w:rsid w:val="00007732"/>
    <w:rsid w:val="000167E1"/>
    <w:rsid w:val="000217D2"/>
    <w:rsid w:val="00035B61"/>
    <w:rsid w:val="00061497"/>
    <w:rsid w:val="0006536D"/>
    <w:rsid w:val="00076D95"/>
    <w:rsid w:val="00083648"/>
    <w:rsid w:val="00087B4A"/>
    <w:rsid w:val="00090429"/>
    <w:rsid w:val="00093AC9"/>
    <w:rsid w:val="00093EDF"/>
    <w:rsid w:val="000B372A"/>
    <w:rsid w:val="000C36FD"/>
    <w:rsid w:val="000D4CF6"/>
    <w:rsid w:val="000E3477"/>
    <w:rsid w:val="000E72B9"/>
    <w:rsid w:val="000F44FE"/>
    <w:rsid w:val="000F6C88"/>
    <w:rsid w:val="00100AC7"/>
    <w:rsid w:val="00131A43"/>
    <w:rsid w:val="0014302A"/>
    <w:rsid w:val="00146603"/>
    <w:rsid w:val="00150EDB"/>
    <w:rsid w:val="001563AF"/>
    <w:rsid w:val="00157CBB"/>
    <w:rsid w:val="00172D18"/>
    <w:rsid w:val="001874E5"/>
    <w:rsid w:val="001A5323"/>
    <w:rsid w:val="001B48D0"/>
    <w:rsid w:val="001B5FFF"/>
    <w:rsid w:val="001C545A"/>
    <w:rsid w:val="001D5124"/>
    <w:rsid w:val="001F0C25"/>
    <w:rsid w:val="001F4595"/>
    <w:rsid w:val="0020026C"/>
    <w:rsid w:val="00233800"/>
    <w:rsid w:val="002350F2"/>
    <w:rsid w:val="0025480E"/>
    <w:rsid w:val="002607A7"/>
    <w:rsid w:val="00263475"/>
    <w:rsid w:val="0029119F"/>
    <w:rsid w:val="002A31A1"/>
    <w:rsid w:val="002B07B4"/>
    <w:rsid w:val="002C011C"/>
    <w:rsid w:val="002C3CA8"/>
    <w:rsid w:val="002E16BD"/>
    <w:rsid w:val="002E31F7"/>
    <w:rsid w:val="0030077C"/>
    <w:rsid w:val="003056FA"/>
    <w:rsid w:val="00315C85"/>
    <w:rsid w:val="003315A4"/>
    <w:rsid w:val="00332F2F"/>
    <w:rsid w:val="00346B1C"/>
    <w:rsid w:val="0038308D"/>
    <w:rsid w:val="00385A86"/>
    <w:rsid w:val="00393BB6"/>
    <w:rsid w:val="003A31CC"/>
    <w:rsid w:val="003A66BF"/>
    <w:rsid w:val="003C4862"/>
    <w:rsid w:val="003D2FCE"/>
    <w:rsid w:val="003D342E"/>
    <w:rsid w:val="003D46C7"/>
    <w:rsid w:val="003D4FA6"/>
    <w:rsid w:val="003E0521"/>
    <w:rsid w:val="003F6179"/>
    <w:rsid w:val="003F6B1B"/>
    <w:rsid w:val="003F7DF5"/>
    <w:rsid w:val="00403789"/>
    <w:rsid w:val="00412CDA"/>
    <w:rsid w:val="004147AD"/>
    <w:rsid w:val="00416BC3"/>
    <w:rsid w:val="004226FE"/>
    <w:rsid w:val="004519D6"/>
    <w:rsid w:val="00462525"/>
    <w:rsid w:val="00475FBF"/>
    <w:rsid w:val="004A1A98"/>
    <w:rsid w:val="004A34F6"/>
    <w:rsid w:val="004A386D"/>
    <w:rsid w:val="004A6C64"/>
    <w:rsid w:val="004B1C53"/>
    <w:rsid w:val="004C4855"/>
    <w:rsid w:val="004C6EB0"/>
    <w:rsid w:val="004F2A5C"/>
    <w:rsid w:val="0051263B"/>
    <w:rsid w:val="005130A0"/>
    <w:rsid w:val="005140C0"/>
    <w:rsid w:val="00525F6C"/>
    <w:rsid w:val="0053298D"/>
    <w:rsid w:val="005331FE"/>
    <w:rsid w:val="005340AD"/>
    <w:rsid w:val="00544BB8"/>
    <w:rsid w:val="00552EA0"/>
    <w:rsid w:val="00562CFC"/>
    <w:rsid w:val="00583617"/>
    <w:rsid w:val="005B0278"/>
    <w:rsid w:val="005C0D3E"/>
    <w:rsid w:val="005D2623"/>
    <w:rsid w:val="005D37D6"/>
    <w:rsid w:val="005D5DD9"/>
    <w:rsid w:val="005D7E4D"/>
    <w:rsid w:val="005E16EC"/>
    <w:rsid w:val="00604C22"/>
    <w:rsid w:val="006141E5"/>
    <w:rsid w:val="00620E29"/>
    <w:rsid w:val="00622C51"/>
    <w:rsid w:val="00624A3F"/>
    <w:rsid w:val="00630BD6"/>
    <w:rsid w:val="0063217E"/>
    <w:rsid w:val="006404CF"/>
    <w:rsid w:val="006448FB"/>
    <w:rsid w:val="00667EEA"/>
    <w:rsid w:val="00673DB0"/>
    <w:rsid w:val="00675E33"/>
    <w:rsid w:val="006823E3"/>
    <w:rsid w:val="006844BD"/>
    <w:rsid w:val="0069482D"/>
    <w:rsid w:val="00697059"/>
    <w:rsid w:val="006A1A90"/>
    <w:rsid w:val="006A4253"/>
    <w:rsid w:val="006A5AD0"/>
    <w:rsid w:val="006B0B32"/>
    <w:rsid w:val="006C0586"/>
    <w:rsid w:val="006C2299"/>
    <w:rsid w:val="006D109D"/>
    <w:rsid w:val="006D3EA3"/>
    <w:rsid w:val="006E0128"/>
    <w:rsid w:val="006E2A7F"/>
    <w:rsid w:val="006F0F87"/>
    <w:rsid w:val="006F5715"/>
    <w:rsid w:val="007231DA"/>
    <w:rsid w:val="00726821"/>
    <w:rsid w:val="00731ED6"/>
    <w:rsid w:val="007504F8"/>
    <w:rsid w:val="00755212"/>
    <w:rsid w:val="007608B1"/>
    <w:rsid w:val="00764A65"/>
    <w:rsid w:val="00785423"/>
    <w:rsid w:val="007907E8"/>
    <w:rsid w:val="00791724"/>
    <w:rsid w:val="00792EE4"/>
    <w:rsid w:val="0079408A"/>
    <w:rsid w:val="00794470"/>
    <w:rsid w:val="0079728D"/>
    <w:rsid w:val="007C3D0F"/>
    <w:rsid w:val="007E2668"/>
    <w:rsid w:val="007E43B3"/>
    <w:rsid w:val="0080073B"/>
    <w:rsid w:val="0080246E"/>
    <w:rsid w:val="00814B11"/>
    <w:rsid w:val="00817E04"/>
    <w:rsid w:val="00845E0A"/>
    <w:rsid w:val="00854CC1"/>
    <w:rsid w:val="00866E20"/>
    <w:rsid w:val="0087078C"/>
    <w:rsid w:val="0087778E"/>
    <w:rsid w:val="0089056E"/>
    <w:rsid w:val="008B0318"/>
    <w:rsid w:val="008C2141"/>
    <w:rsid w:val="008C3D34"/>
    <w:rsid w:val="008D1DB1"/>
    <w:rsid w:val="008D3AF3"/>
    <w:rsid w:val="00913F2C"/>
    <w:rsid w:val="00926874"/>
    <w:rsid w:val="00945D7D"/>
    <w:rsid w:val="00953142"/>
    <w:rsid w:val="0095428C"/>
    <w:rsid w:val="0097501D"/>
    <w:rsid w:val="00975CD4"/>
    <w:rsid w:val="0099654A"/>
    <w:rsid w:val="00997EA2"/>
    <w:rsid w:val="009B12F1"/>
    <w:rsid w:val="009B16F6"/>
    <w:rsid w:val="009C2D1A"/>
    <w:rsid w:val="009E2AAB"/>
    <w:rsid w:val="009E5F29"/>
    <w:rsid w:val="009E6775"/>
    <w:rsid w:val="00A076EC"/>
    <w:rsid w:val="00A12F37"/>
    <w:rsid w:val="00A3373A"/>
    <w:rsid w:val="00A42E9F"/>
    <w:rsid w:val="00A47F3B"/>
    <w:rsid w:val="00A55884"/>
    <w:rsid w:val="00A56419"/>
    <w:rsid w:val="00A62904"/>
    <w:rsid w:val="00A85DCD"/>
    <w:rsid w:val="00A95826"/>
    <w:rsid w:val="00AA0B12"/>
    <w:rsid w:val="00AD13B4"/>
    <w:rsid w:val="00AD16C6"/>
    <w:rsid w:val="00AF3B78"/>
    <w:rsid w:val="00AF5E98"/>
    <w:rsid w:val="00B03460"/>
    <w:rsid w:val="00B143C8"/>
    <w:rsid w:val="00B362CB"/>
    <w:rsid w:val="00B44166"/>
    <w:rsid w:val="00B642A5"/>
    <w:rsid w:val="00B911A8"/>
    <w:rsid w:val="00BB4626"/>
    <w:rsid w:val="00BB51BF"/>
    <w:rsid w:val="00BD73B8"/>
    <w:rsid w:val="00C0266F"/>
    <w:rsid w:val="00C02E2F"/>
    <w:rsid w:val="00C07FE2"/>
    <w:rsid w:val="00C1044C"/>
    <w:rsid w:val="00C11C84"/>
    <w:rsid w:val="00C14696"/>
    <w:rsid w:val="00C32AFB"/>
    <w:rsid w:val="00C45691"/>
    <w:rsid w:val="00C45989"/>
    <w:rsid w:val="00C61948"/>
    <w:rsid w:val="00C61D74"/>
    <w:rsid w:val="00C71841"/>
    <w:rsid w:val="00C9247B"/>
    <w:rsid w:val="00C9692D"/>
    <w:rsid w:val="00CA0557"/>
    <w:rsid w:val="00CA1F73"/>
    <w:rsid w:val="00CB2A7C"/>
    <w:rsid w:val="00CB3753"/>
    <w:rsid w:val="00CC6A1A"/>
    <w:rsid w:val="00CC75B1"/>
    <w:rsid w:val="00CD0C9A"/>
    <w:rsid w:val="00CD110F"/>
    <w:rsid w:val="00CE1F45"/>
    <w:rsid w:val="00D22EA1"/>
    <w:rsid w:val="00D6104E"/>
    <w:rsid w:val="00D64893"/>
    <w:rsid w:val="00D65E49"/>
    <w:rsid w:val="00D70B55"/>
    <w:rsid w:val="00DA0F3A"/>
    <w:rsid w:val="00DC1CE5"/>
    <w:rsid w:val="00DC7D29"/>
    <w:rsid w:val="00DF4143"/>
    <w:rsid w:val="00E05429"/>
    <w:rsid w:val="00E130B4"/>
    <w:rsid w:val="00E212DD"/>
    <w:rsid w:val="00E27EB6"/>
    <w:rsid w:val="00E4063E"/>
    <w:rsid w:val="00E4583B"/>
    <w:rsid w:val="00E534C9"/>
    <w:rsid w:val="00E720DD"/>
    <w:rsid w:val="00E83286"/>
    <w:rsid w:val="00E92A04"/>
    <w:rsid w:val="00E96C4F"/>
    <w:rsid w:val="00EA108E"/>
    <w:rsid w:val="00ED4104"/>
    <w:rsid w:val="00EE4034"/>
    <w:rsid w:val="00EF0C0F"/>
    <w:rsid w:val="00F05FF8"/>
    <w:rsid w:val="00F2513D"/>
    <w:rsid w:val="00F36048"/>
    <w:rsid w:val="00F4088D"/>
    <w:rsid w:val="00F45E5B"/>
    <w:rsid w:val="00F5006F"/>
    <w:rsid w:val="00F518C7"/>
    <w:rsid w:val="00F638C1"/>
    <w:rsid w:val="00F63AAE"/>
    <w:rsid w:val="00F71225"/>
    <w:rsid w:val="00FC0E74"/>
    <w:rsid w:val="00FD3185"/>
    <w:rsid w:val="00FE1D5D"/>
    <w:rsid w:val="00FE2482"/>
    <w:rsid w:val="00FF7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24636B"/>
  <w15:chartTrackingRefBased/>
  <w15:docId w15:val="{243AAEEA-71FD-4C4F-A73D-5940F523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56E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96C4F"/>
    <w:pPr>
      <w:keepNext/>
      <w:keepLines/>
      <w:spacing w:before="240"/>
      <w:jc w:val="center"/>
      <w:outlineLvl w:val="0"/>
    </w:pPr>
    <w:rPr>
      <w:rFonts w:eastAsiaTheme="majorEastAsia" w:cs="Arial"/>
      <w:b/>
      <w:color w:val="0070C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4B11"/>
    <w:pPr>
      <w:keepNext/>
      <w:keepLines/>
      <w:spacing w:before="40"/>
      <w:outlineLvl w:val="1"/>
    </w:pPr>
    <w:rPr>
      <w:rFonts w:eastAsiaTheme="majorEastAsia" w:cstheme="majorBidi"/>
      <w:b/>
      <w:color w:val="001F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4B11"/>
    <w:pPr>
      <w:keepNext/>
      <w:keepLines/>
      <w:spacing w:before="40"/>
      <w:outlineLvl w:val="2"/>
    </w:pPr>
    <w:rPr>
      <w:rFonts w:eastAsiaTheme="majorEastAsia" w:cs="Times New Roman (Headings CS)"/>
      <w:b/>
      <w:caps/>
      <w:color w:val="0060AE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16EC"/>
    <w:pPr>
      <w:keepNext/>
      <w:keepLines/>
      <w:spacing w:before="40"/>
      <w:outlineLvl w:val="3"/>
    </w:pPr>
    <w:rPr>
      <w:rFonts w:eastAsiaTheme="majorEastAsia" w:cstheme="majorBidi"/>
      <w:b/>
      <w:iCs/>
      <w:color w:val="001F6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16EC"/>
    <w:pPr>
      <w:keepNext/>
      <w:keepLines/>
      <w:spacing w:before="40"/>
      <w:outlineLvl w:val="4"/>
    </w:pPr>
    <w:rPr>
      <w:rFonts w:eastAsiaTheme="majorEastAsia" w:cstheme="majorBidi"/>
      <w:color w:val="0060A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16EC"/>
    <w:pPr>
      <w:keepNext/>
      <w:keepLines/>
      <w:spacing w:before="40"/>
      <w:outlineLvl w:val="5"/>
    </w:pPr>
    <w:rPr>
      <w:rFonts w:eastAsiaTheme="majorEastAsia" w:cstheme="majorBidi"/>
      <w:color w:val="001F6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16EC"/>
    <w:pPr>
      <w:keepNext/>
      <w:keepLines/>
      <w:spacing w:before="40"/>
      <w:outlineLvl w:val="6"/>
    </w:pPr>
    <w:rPr>
      <w:rFonts w:eastAsiaTheme="majorEastAsia" w:cstheme="majorBidi"/>
      <w:i/>
      <w:iCs/>
      <w:color w:val="001F6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A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2AFB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32A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2AFB"/>
    <w:rPr>
      <w:rFonts w:ascii="Arial" w:hAnsi="Arial"/>
    </w:rPr>
  </w:style>
  <w:style w:type="character" w:styleId="SubtleEmphasis">
    <w:name w:val="Subtle Emphasis"/>
    <w:basedOn w:val="DefaultParagraphFont"/>
    <w:uiPriority w:val="19"/>
    <w:rsid w:val="00D22EA1"/>
    <w:rPr>
      <w:rFonts w:ascii="Arial" w:hAnsi="Arial"/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unhideWhenUsed/>
    <w:rsid w:val="00D22EA1"/>
    <w:rPr>
      <w:rFonts w:ascii="Arial" w:hAnsi="Arial"/>
      <w:color w:val="605E5C"/>
      <w:shd w:val="clear" w:color="auto" w:fill="E1DFDD"/>
    </w:rPr>
  </w:style>
  <w:style w:type="paragraph" w:styleId="NoSpacing">
    <w:name w:val="No Spacing"/>
    <w:uiPriority w:val="1"/>
    <w:qFormat/>
    <w:rsid w:val="00D22EA1"/>
    <w:rPr>
      <w:rFonts w:ascii="Verdana" w:hAnsi="Verdana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96C4F"/>
    <w:rPr>
      <w:rFonts w:ascii="Arial" w:eastAsiaTheme="majorEastAsia" w:hAnsi="Arial" w:cs="Arial"/>
      <w:b/>
      <w:color w:val="0070C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14B11"/>
    <w:rPr>
      <w:rFonts w:ascii="Arial" w:eastAsiaTheme="majorEastAsia" w:hAnsi="Arial" w:cstheme="majorBidi"/>
      <w:b/>
      <w:color w:val="001F6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14B11"/>
    <w:rPr>
      <w:rFonts w:ascii="Arial" w:eastAsiaTheme="majorEastAsia" w:hAnsi="Arial" w:cs="Times New Roman (Headings CS)"/>
      <w:b/>
      <w:caps/>
      <w:color w:val="0060AE"/>
    </w:rPr>
  </w:style>
  <w:style w:type="character" w:customStyle="1" w:styleId="Heading4Char">
    <w:name w:val="Heading 4 Char"/>
    <w:basedOn w:val="DefaultParagraphFont"/>
    <w:link w:val="Heading4"/>
    <w:uiPriority w:val="9"/>
    <w:rsid w:val="005E16EC"/>
    <w:rPr>
      <w:rFonts w:ascii="Arial" w:eastAsiaTheme="majorEastAsia" w:hAnsi="Arial" w:cstheme="majorBidi"/>
      <w:b/>
      <w:iCs/>
      <w:color w:val="001F61"/>
      <w:sz w:val="20"/>
    </w:rPr>
  </w:style>
  <w:style w:type="character" w:styleId="Hyperlink">
    <w:name w:val="Hyperlink"/>
    <w:basedOn w:val="DefaultParagraphFont"/>
    <w:uiPriority w:val="99"/>
    <w:unhideWhenUsed/>
    <w:rsid w:val="009E5F29"/>
    <w:rPr>
      <w:rFonts w:ascii="Verdana" w:hAnsi="Verdana"/>
      <w:b/>
      <w:i w:val="0"/>
      <w:color w:val="0038AE"/>
      <w:u w:val="single"/>
    </w:rPr>
  </w:style>
  <w:style w:type="paragraph" w:styleId="NormalWeb">
    <w:name w:val="Normal (Web)"/>
    <w:basedOn w:val="Normal"/>
    <w:uiPriority w:val="99"/>
    <w:unhideWhenUsed/>
    <w:rsid w:val="00BB46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BD73B8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157CBB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E16EC"/>
    <w:rPr>
      <w:rFonts w:ascii="Arial" w:eastAsiaTheme="majorEastAsia" w:hAnsi="Arial" w:cstheme="majorBidi"/>
      <w:color w:val="0060AE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16EC"/>
    <w:rPr>
      <w:rFonts w:ascii="Arial" w:eastAsiaTheme="majorEastAsia" w:hAnsi="Arial" w:cstheme="majorBidi"/>
      <w:color w:val="001F6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16EC"/>
    <w:rPr>
      <w:rFonts w:ascii="Arial" w:eastAsiaTheme="majorEastAsia" w:hAnsi="Arial" w:cstheme="majorBidi"/>
      <w:i/>
      <w:iCs/>
      <w:color w:val="001F61"/>
      <w:sz w:val="20"/>
    </w:rPr>
  </w:style>
  <w:style w:type="table" w:styleId="TableGrid">
    <w:name w:val="Table Grid"/>
    <w:basedOn w:val="TableNormal"/>
    <w:uiPriority w:val="59"/>
    <w:rsid w:val="008D1DB1"/>
    <w:rPr>
      <w:rFonts w:eastAsiaTheme="minorEastAs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9728D"/>
    <w:rPr>
      <w:rFonts w:ascii="Arial" w:hAnsi="Arial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4B1C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1C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1C5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C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1C53"/>
    <w:rPr>
      <w:rFonts w:ascii="Arial" w:hAnsi="Arial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217D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0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27609799080BE458A82EA41DC670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4166F-FB75-9444-A413-24D06C7D1F86}"/>
      </w:docPartPr>
      <w:docPartBody>
        <w:p w:rsidR="00B85372" w:rsidRDefault="0041567A" w:rsidP="0041567A">
          <w:pPr>
            <w:pStyle w:val="A27609799080BE458A82EA41DC670D8B"/>
          </w:pPr>
          <w:r>
            <w:rPr>
              <w:rFonts w:asciiTheme="majorHAnsi" w:hAnsiTheme="majorHAnsi"/>
              <w:color w:val="E8E8E8" w:themeColor="background2"/>
              <w:sz w:val="78"/>
              <w:szCs w:val="78"/>
            </w:rPr>
            <w:t>[Document Title]</w:t>
          </w:r>
        </w:p>
      </w:docPartBody>
    </w:docPart>
    <w:docPart>
      <w:docPartPr>
        <w:name w:val="5975EFEAD2729D4E91363B1155BE1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F411D-7DB0-DE4C-B6D2-7A765A91A3D6}"/>
      </w:docPartPr>
      <w:docPartBody>
        <w:p w:rsidR="00B85372" w:rsidRDefault="0041567A" w:rsidP="0041567A">
          <w:pPr>
            <w:pStyle w:val="5975EFEAD2729D4E91363B1155BE1225"/>
          </w:pPr>
          <w:r>
            <w:rPr>
              <w:rFonts w:asciiTheme="majorHAnsi" w:hAnsiTheme="majorHAnsi"/>
              <w:color w:val="E8E8E8" w:themeColor="background2"/>
              <w:sz w:val="78"/>
              <w:szCs w:val="7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567A"/>
    <w:rsid w:val="00072D7C"/>
    <w:rsid w:val="00083648"/>
    <w:rsid w:val="00093AC9"/>
    <w:rsid w:val="00093EDF"/>
    <w:rsid w:val="000E2750"/>
    <w:rsid w:val="000E72B9"/>
    <w:rsid w:val="000F44FE"/>
    <w:rsid w:val="000F6C88"/>
    <w:rsid w:val="0014302A"/>
    <w:rsid w:val="00175970"/>
    <w:rsid w:val="001874E5"/>
    <w:rsid w:val="00193BC5"/>
    <w:rsid w:val="001A5323"/>
    <w:rsid w:val="001C7DDF"/>
    <w:rsid w:val="001E43EC"/>
    <w:rsid w:val="00231E37"/>
    <w:rsid w:val="002C011C"/>
    <w:rsid w:val="002D61AE"/>
    <w:rsid w:val="00385A86"/>
    <w:rsid w:val="003A31CC"/>
    <w:rsid w:val="003B4712"/>
    <w:rsid w:val="003C0B98"/>
    <w:rsid w:val="003D2FCE"/>
    <w:rsid w:val="003E0521"/>
    <w:rsid w:val="00412CDA"/>
    <w:rsid w:val="0041567A"/>
    <w:rsid w:val="004305BE"/>
    <w:rsid w:val="00475FBF"/>
    <w:rsid w:val="00520729"/>
    <w:rsid w:val="005301F7"/>
    <w:rsid w:val="00543CA5"/>
    <w:rsid w:val="005C7A59"/>
    <w:rsid w:val="005F4819"/>
    <w:rsid w:val="00632F1D"/>
    <w:rsid w:val="006823E3"/>
    <w:rsid w:val="006B0B32"/>
    <w:rsid w:val="006E0E0D"/>
    <w:rsid w:val="006E2A7F"/>
    <w:rsid w:val="00763E08"/>
    <w:rsid w:val="00817E04"/>
    <w:rsid w:val="00890B13"/>
    <w:rsid w:val="00994AB6"/>
    <w:rsid w:val="0099654A"/>
    <w:rsid w:val="00AD16C6"/>
    <w:rsid w:val="00B44166"/>
    <w:rsid w:val="00B85372"/>
    <w:rsid w:val="00B927CC"/>
    <w:rsid w:val="00C53305"/>
    <w:rsid w:val="00C61948"/>
    <w:rsid w:val="00D04057"/>
    <w:rsid w:val="00D4094E"/>
    <w:rsid w:val="00DA6006"/>
    <w:rsid w:val="00E27EB6"/>
    <w:rsid w:val="00E534C9"/>
    <w:rsid w:val="00E83286"/>
    <w:rsid w:val="00F55F67"/>
    <w:rsid w:val="00FE1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567A"/>
    <w:rPr>
      <w:color w:val="808080"/>
    </w:rPr>
  </w:style>
  <w:style w:type="paragraph" w:customStyle="1" w:styleId="A27609799080BE458A82EA41DC670D8B">
    <w:name w:val="A27609799080BE458A82EA41DC670D8B"/>
    <w:rsid w:val="0041567A"/>
  </w:style>
  <w:style w:type="paragraph" w:customStyle="1" w:styleId="5975EFEAD2729D4E91363B1155BE1225">
    <w:name w:val="5975EFEAD2729D4E91363B1155BE1225"/>
    <w:rsid w:val="004156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AAC5CFE272A4193D0D43C84C1FF45" ma:contentTypeVersion="3" ma:contentTypeDescription="Create a new document." ma:contentTypeScope="" ma:versionID="90ff816b2d96b4e44038cc45ad2c972e">
  <xsd:schema xmlns:xsd="http://www.w3.org/2001/XMLSchema" xmlns:xs="http://www.w3.org/2001/XMLSchema" xmlns:p="http://schemas.microsoft.com/office/2006/metadata/properties" xmlns:ns2="3fcf1b75-96e6-4355-bc16-8d3ccc233973" targetNamespace="http://schemas.microsoft.com/office/2006/metadata/properties" ma:root="true" ma:fieldsID="038f5439ecbca2f52c5eb1d74da4a4ac" ns2:_="">
    <xsd:import namespace="3fcf1b75-96e6-4355-bc16-8d3ccc2339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cf1b75-96e6-4355-bc16-8d3ccc233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924B9C-3414-4CBA-8FE9-0B4A5E64FB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cf1b75-96e6-4355-bc16-8d3ccc2339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D72283-0914-4233-936C-5E93EE15E9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3554FC-DE8F-49E5-810B-EE4AAE539D6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1</TotalTime>
  <Pages>2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al Resources Initiative: Stream 1 – Driver Projects Letter of Intent Appendix 1</dc:title>
  <dc:subject/>
  <dc:creator>Katie Sheedy</dc:creator>
  <cp:keywords/>
  <dc:description/>
  <cp:lastModifiedBy>Fatima Abedi</cp:lastModifiedBy>
  <cp:revision>61</cp:revision>
  <cp:lastPrinted>2021-03-30T01:13:00Z</cp:lastPrinted>
  <dcterms:created xsi:type="dcterms:W3CDTF">2026-02-04T01:54:00Z</dcterms:created>
  <dcterms:modified xsi:type="dcterms:W3CDTF">2026-07-03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0AAC5CFE272A4193D0D43C84C1FF45</vt:lpwstr>
  </property>
  <property fmtid="{D5CDD505-2E9C-101B-9397-08002B2CF9AE}" pid="3" name="Order">
    <vt:r8>4558200</vt:r8>
  </property>
  <property fmtid="{D5CDD505-2E9C-101B-9397-08002B2CF9AE}" pid="4" name="MediaServiceImageTags">
    <vt:lpwstr/>
  </property>
  <property fmtid="{D5CDD505-2E9C-101B-9397-08002B2CF9AE}" pid="5" name="GrammarlyDocumentId">
    <vt:lpwstr>aa07d9eda9ead1ac99221fceda7a0e2653a6dacfed1fa3810246172276a0ae97</vt:lpwstr>
  </property>
  <property fmtid="{D5CDD505-2E9C-101B-9397-08002B2CF9AE}" pid="6" name="docLang">
    <vt:lpwstr>en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